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3B772" w14:textId="7883ACF2" w:rsidR="007365D5" w:rsidRPr="006656A8" w:rsidRDefault="00EB7538" w:rsidP="00915E73">
      <w:pPr>
        <w:spacing w:line="360" w:lineRule="auto"/>
        <w:jc w:val="center"/>
        <w:rPr>
          <w:rFonts w:ascii="Arial" w:hAnsi="Arial" w:cs="Arial"/>
          <w:b/>
          <w:bCs/>
          <w:caps/>
          <w:spacing w:val="-3"/>
          <w:u w:val="single"/>
          <w:lang w:val="en-GB"/>
        </w:rPr>
      </w:pPr>
      <w:bookmarkStart w:id="0" w:name="_GoBack"/>
      <w:bookmarkEnd w:id="0"/>
      <w:r w:rsidRPr="006656A8">
        <w:rPr>
          <w:rFonts w:ascii="Arial" w:hAnsi="Arial" w:cs="Arial"/>
          <w:b/>
          <w:bCs/>
          <w:caps/>
          <w:spacing w:val="-3"/>
          <w:u w:val="single"/>
          <w:lang w:val="en-GB"/>
        </w:rPr>
        <w:t xml:space="preserve">ANNUAL RESEARCH REPORT </w:t>
      </w:r>
      <w:r w:rsidR="005720E1" w:rsidRPr="006656A8">
        <w:rPr>
          <w:rFonts w:ascii="Arial" w:hAnsi="Arial" w:cs="Arial"/>
          <w:b/>
          <w:bCs/>
          <w:caps/>
          <w:spacing w:val="-3"/>
          <w:u w:val="single"/>
          <w:lang w:val="en-GB"/>
        </w:rPr>
        <w:t xml:space="preserve">APRIL </w:t>
      </w:r>
      <w:r w:rsidR="007365D5" w:rsidRPr="006656A8">
        <w:rPr>
          <w:rFonts w:ascii="Arial" w:hAnsi="Arial" w:cs="Arial"/>
          <w:b/>
          <w:bCs/>
          <w:caps/>
          <w:spacing w:val="-3"/>
          <w:u w:val="single"/>
          <w:lang w:val="en-GB"/>
        </w:rPr>
        <w:t>2019/</w:t>
      </w:r>
      <w:r w:rsidR="005720E1" w:rsidRPr="006656A8">
        <w:rPr>
          <w:rFonts w:ascii="Arial" w:hAnsi="Arial" w:cs="Arial"/>
          <w:b/>
          <w:bCs/>
          <w:caps/>
          <w:spacing w:val="-3"/>
          <w:u w:val="single"/>
          <w:lang w:val="en-GB"/>
        </w:rPr>
        <w:t>MARCH 20</w:t>
      </w:r>
      <w:r w:rsidR="007365D5" w:rsidRPr="006656A8">
        <w:rPr>
          <w:rFonts w:ascii="Arial" w:hAnsi="Arial" w:cs="Arial"/>
          <w:b/>
          <w:bCs/>
          <w:caps/>
          <w:spacing w:val="-3"/>
          <w:u w:val="single"/>
          <w:lang w:val="en-GB"/>
        </w:rPr>
        <w:t>20</w:t>
      </w:r>
    </w:p>
    <w:p w14:paraId="0F709B01" w14:textId="77777777" w:rsidR="00EB7538" w:rsidRPr="006656A8" w:rsidRDefault="00EB7538" w:rsidP="00915E73">
      <w:pPr>
        <w:spacing w:line="360" w:lineRule="auto"/>
        <w:rPr>
          <w:rFonts w:ascii="Arial" w:hAnsi="Arial" w:cs="Arial"/>
          <w:b/>
          <w:bCs/>
          <w:caps/>
          <w:spacing w:val="-3"/>
          <w:lang w:val="en-GB"/>
        </w:rPr>
      </w:pPr>
    </w:p>
    <w:p w14:paraId="5A58C625" w14:textId="3749AFAC" w:rsidR="00EB7538" w:rsidRPr="006656A8" w:rsidRDefault="00B4435C" w:rsidP="00915E73">
      <w:pPr>
        <w:pStyle w:val="ListParagraph"/>
        <w:numPr>
          <w:ilvl w:val="0"/>
          <w:numId w:val="9"/>
        </w:numPr>
        <w:spacing w:line="360" w:lineRule="auto"/>
        <w:ind w:left="-426" w:hanging="567"/>
        <w:rPr>
          <w:rFonts w:ascii="Arial" w:hAnsi="Arial" w:cs="Arial"/>
          <w:b/>
          <w:bCs/>
          <w:caps/>
          <w:spacing w:val="-3"/>
          <w:lang w:val="en-GB"/>
        </w:rPr>
      </w:pPr>
      <w:r w:rsidRPr="006656A8">
        <w:rPr>
          <w:rFonts w:ascii="Arial" w:hAnsi="Arial" w:cs="Arial"/>
          <w:b/>
          <w:bCs/>
          <w:caps/>
          <w:spacing w:val="-3"/>
          <w:lang w:val="en-GB"/>
        </w:rPr>
        <w:t xml:space="preserve">STAFF DETAILS </w:t>
      </w:r>
    </w:p>
    <w:tbl>
      <w:tblPr>
        <w:tblW w:w="6105" w:type="pct"/>
        <w:tblInd w:w="-8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17"/>
        <w:gridCol w:w="1860"/>
        <w:gridCol w:w="1865"/>
        <w:gridCol w:w="1862"/>
        <w:gridCol w:w="1862"/>
        <w:gridCol w:w="1856"/>
      </w:tblGrid>
      <w:tr w:rsidR="00B4435C" w:rsidRPr="006656A8" w14:paraId="3CD8EADA" w14:textId="77777777" w:rsidTr="00142834">
        <w:trPr>
          <w:trHeight w:val="454"/>
        </w:trPr>
        <w:tc>
          <w:tcPr>
            <w:tcW w:w="39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F01A4" w14:textId="1EA6FE80" w:rsidR="00B4435C" w:rsidRPr="006656A8" w:rsidRDefault="00E730AC" w:rsidP="00915E73">
            <w:pPr>
              <w:spacing w:line="360" w:lineRule="auto"/>
              <w:jc w:val="center"/>
              <w:rPr>
                <w:rFonts w:ascii="Arial" w:hAnsi="Arial" w:cs="Arial"/>
                <w:color w:val="FF0000"/>
                <w:lang w:val="en-GB"/>
              </w:rPr>
            </w:pPr>
            <w:proofErr w:type="spellStart"/>
            <w:r w:rsidRPr="006656A8">
              <w:rPr>
                <w:rFonts w:ascii="Arial" w:hAnsi="Arial" w:cs="Arial"/>
                <w:bCs/>
                <w:color w:val="FF0000"/>
                <w:lang w:val="en-GB"/>
              </w:rPr>
              <w:t>S.No</w:t>
            </w:r>
            <w:proofErr w:type="spellEnd"/>
            <w:r w:rsidRPr="006656A8">
              <w:rPr>
                <w:rFonts w:ascii="Arial" w:hAnsi="Arial" w:cs="Arial"/>
                <w:bCs/>
                <w:color w:val="FF0000"/>
                <w:lang w:val="en-GB"/>
              </w:rPr>
              <w:t>.</w:t>
            </w:r>
          </w:p>
        </w:tc>
        <w:tc>
          <w:tcPr>
            <w:tcW w:w="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ECE77" w14:textId="2A9A627D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color w:val="FF0000"/>
                <w:lang w:val="en-GB"/>
              </w:rPr>
            </w:pPr>
            <w:r w:rsidRPr="006656A8">
              <w:rPr>
                <w:rFonts w:ascii="Arial" w:hAnsi="Arial" w:cs="Arial"/>
                <w:bCs/>
                <w:color w:val="FF0000"/>
                <w:lang w:val="en-GB"/>
              </w:rPr>
              <w:t>Name of the staff</w:t>
            </w:r>
          </w:p>
        </w:tc>
        <w:tc>
          <w:tcPr>
            <w:tcW w:w="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3758E" w14:textId="2D72E7A3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color w:val="FF0000"/>
                <w:lang w:val="en-GB"/>
              </w:rPr>
            </w:pPr>
            <w:r w:rsidRPr="006656A8">
              <w:rPr>
                <w:rFonts w:ascii="Arial" w:hAnsi="Arial" w:cs="Arial"/>
                <w:bCs/>
                <w:color w:val="FF0000"/>
                <w:lang w:val="en-GB"/>
              </w:rPr>
              <w:t>Position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BD1C1" w14:textId="2C2D1715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  <w:r w:rsidRPr="006656A8">
              <w:rPr>
                <w:rFonts w:ascii="Arial" w:hAnsi="Arial" w:cs="Arial"/>
                <w:bCs/>
                <w:color w:val="FF0000"/>
                <w:lang w:val="en-GB"/>
              </w:rPr>
              <w:t>Department</w:t>
            </w: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AE5FB" w14:textId="7DC5DC0C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  <w:r w:rsidRPr="006656A8">
              <w:rPr>
                <w:rFonts w:ascii="Arial" w:hAnsi="Arial" w:cs="Arial"/>
                <w:bCs/>
                <w:color w:val="FF0000"/>
                <w:lang w:val="en-GB"/>
              </w:rPr>
              <w:t>Highest quali</w:t>
            </w:r>
            <w:r w:rsidR="00B62186">
              <w:rPr>
                <w:rFonts w:ascii="Arial" w:hAnsi="Arial" w:cs="Arial"/>
                <w:bCs/>
                <w:color w:val="FF0000"/>
                <w:lang w:val="en-GB"/>
              </w:rPr>
              <w:t>f</w:t>
            </w:r>
            <w:r w:rsidRPr="006656A8">
              <w:rPr>
                <w:rFonts w:ascii="Arial" w:hAnsi="Arial" w:cs="Arial"/>
                <w:bCs/>
                <w:color w:val="FF0000"/>
                <w:lang w:val="en-GB"/>
              </w:rPr>
              <w:t>ication and institution</w:t>
            </w:r>
          </w:p>
        </w:tc>
        <w:tc>
          <w:tcPr>
            <w:tcW w:w="9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1CFFB" w14:textId="48635CE1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color w:val="FF0000"/>
                <w:lang w:val="en-GB"/>
              </w:rPr>
            </w:pPr>
            <w:r w:rsidRPr="006656A8">
              <w:rPr>
                <w:rFonts w:ascii="Arial" w:hAnsi="Arial" w:cs="Arial"/>
                <w:bCs/>
                <w:color w:val="FF0000"/>
                <w:lang w:val="en-GB"/>
              </w:rPr>
              <w:t>Staff research focus areas</w:t>
            </w:r>
          </w:p>
        </w:tc>
      </w:tr>
      <w:tr w:rsidR="00B4435C" w:rsidRPr="006656A8" w14:paraId="79FA14B7" w14:textId="77777777" w:rsidTr="00142834">
        <w:trPr>
          <w:trHeight w:val="454"/>
        </w:trPr>
        <w:tc>
          <w:tcPr>
            <w:tcW w:w="393" w:type="pct"/>
            <w:tcBorders>
              <w:left w:val="single" w:sz="4" w:space="0" w:color="000000"/>
              <w:right w:val="single" w:sz="4" w:space="0" w:color="000000"/>
            </w:tcBorders>
          </w:tcPr>
          <w:p w14:paraId="68B674E6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color w:val="FF0000"/>
                <w:lang w:val="en-GB"/>
              </w:rPr>
            </w:pPr>
            <w:r w:rsidRPr="006656A8">
              <w:rPr>
                <w:rFonts w:ascii="Arial" w:hAnsi="Arial" w:cs="Arial"/>
                <w:color w:val="FF0000"/>
                <w:lang w:val="en-GB"/>
              </w:rPr>
              <w:t>1</w:t>
            </w:r>
          </w:p>
        </w:tc>
        <w:tc>
          <w:tcPr>
            <w:tcW w:w="92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9B6122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  <w:p w14:paraId="6BEA2752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  <w:p w14:paraId="10F36A0E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  <w:p w14:paraId="653858E6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  <w:p w14:paraId="3AAF953D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</w:tc>
        <w:tc>
          <w:tcPr>
            <w:tcW w:w="92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FD1E65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14E1FF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</w:tc>
        <w:tc>
          <w:tcPr>
            <w:tcW w:w="92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EB473" w14:textId="77777777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</w:tc>
        <w:tc>
          <w:tcPr>
            <w:tcW w:w="92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8415B6" w14:textId="2A05943E" w:rsidR="00B4435C" w:rsidRPr="006656A8" w:rsidRDefault="00B4435C" w:rsidP="00915E73">
            <w:pPr>
              <w:spacing w:line="360" w:lineRule="auto"/>
              <w:jc w:val="center"/>
              <w:rPr>
                <w:rFonts w:ascii="Arial" w:hAnsi="Arial" w:cs="Arial"/>
                <w:bCs/>
                <w:color w:val="FF0000"/>
                <w:lang w:val="en-GB"/>
              </w:rPr>
            </w:pPr>
          </w:p>
        </w:tc>
      </w:tr>
    </w:tbl>
    <w:p w14:paraId="6A4F2ECD" w14:textId="77777777" w:rsidR="0060005A" w:rsidRPr="006656A8" w:rsidRDefault="0060005A" w:rsidP="00915E73">
      <w:pPr>
        <w:pStyle w:val="ListParagraph"/>
        <w:spacing w:line="360" w:lineRule="auto"/>
        <w:rPr>
          <w:rFonts w:ascii="Arial" w:hAnsi="Arial" w:cs="Arial"/>
          <w:b/>
          <w:bCs/>
          <w:caps/>
          <w:spacing w:val="-3"/>
          <w:lang w:val="en-GB"/>
        </w:rPr>
      </w:pPr>
    </w:p>
    <w:p w14:paraId="45111798" w14:textId="406FA0D9" w:rsidR="00EB7538" w:rsidRPr="006656A8" w:rsidRDefault="00B4435C" w:rsidP="00915E73">
      <w:pPr>
        <w:pStyle w:val="ListParagraph"/>
        <w:numPr>
          <w:ilvl w:val="0"/>
          <w:numId w:val="9"/>
        </w:numPr>
        <w:spacing w:line="360" w:lineRule="auto"/>
        <w:ind w:left="-426" w:hanging="567"/>
        <w:rPr>
          <w:rFonts w:ascii="Arial" w:hAnsi="Arial" w:cs="Arial"/>
          <w:b/>
          <w:bCs/>
          <w:caps/>
          <w:spacing w:val="-3"/>
          <w:lang w:val="en-GB"/>
        </w:rPr>
      </w:pPr>
      <w:r w:rsidRPr="006656A8">
        <w:rPr>
          <w:rFonts w:ascii="Arial" w:hAnsi="Arial" w:cs="Arial"/>
          <w:b/>
          <w:bCs/>
          <w:caps/>
          <w:spacing w:val="-3"/>
          <w:lang w:val="en-GB"/>
        </w:rPr>
        <w:t>STAFF</w:t>
      </w:r>
      <w:r w:rsidR="00EB7538" w:rsidRPr="006656A8">
        <w:rPr>
          <w:rFonts w:ascii="Arial" w:hAnsi="Arial" w:cs="Arial"/>
          <w:b/>
          <w:bCs/>
          <w:caps/>
          <w:spacing w:val="-3"/>
          <w:lang w:val="en-GB"/>
        </w:rPr>
        <w:t xml:space="preserve"> PERFORMANCE IN KEY RESEARCH ACTIVITIES</w:t>
      </w:r>
      <w:r w:rsidR="0055095A" w:rsidRPr="006656A8">
        <w:rPr>
          <w:rFonts w:ascii="Arial" w:hAnsi="Arial" w:cs="Arial"/>
          <w:b/>
          <w:bCs/>
          <w:caps/>
          <w:spacing w:val="-3"/>
          <w:lang w:val="en-GB"/>
        </w:rPr>
        <w:t xml:space="preserve"> </w:t>
      </w:r>
    </w:p>
    <w:p w14:paraId="367DCBBF" w14:textId="77777777" w:rsidR="009F6FEF" w:rsidRPr="006656A8" w:rsidRDefault="009F6FEF" w:rsidP="00915E73">
      <w:pPr>
        <w:pStyle w:val="ListParagraph"/>
        <w:spacing w:line="360" w:lineRule="auto"/>
        <w:ind w:left="-426"/>
        <w:rPr>
          <w:rFonts w:ascii="Arial" w:hAnsi="Arial" w:cs="Arial"/>
          <w:b/>
          <w:bCs/>
          <w:caps/>
          <w:spacing w:val="-3"/>
          <w:lang w:val="en-GB"/>
        </w:rPr>
      </w:pPr>
    </w:p>
    <w:p w14:paraId="3F939149" w14:textId="17B594A9" w:rsidR="008D492C" w:rsidRPr="006656A8" w:rsidRDefault="00F61A8B" w:rsidP="00915E73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6656A8">
        <w:rPr>
          <w:rFonts w:ascii="Arial" w:hAnsi="Arial" w:cs="Arial"/>
          <w:b/>
          <w:iCs/>
          <w:lang w:val="en-GB"/>
        </w:rPr>
        <w:t xml:space="preserve">Journal Publications </w:t>
      </w:r>
      <w:r w:rsidR="00737EDF">
        <w:rPr>
          <w:rFonts w:ascii="Arial" w:hAnsi="Arial" w:cs="Arial"/>
          <w:b/>
          <w:iCs/>
          <w:lang w:val="en-GB"/>
        </w:rPr>
        <w:t xml:space="preserve">(Start from the latest) </w:t>
      </w:r>
    </w:p>
    <w:p w14:paraId="0D7461A2" w14:textId="29360FDE" w:rsidR="008D492C" w:rsidRPr="006656A8" w:rsidRDefault="008D492C" w:rsidP="00915E73">
      <w:pPr>
        <w:pStyle w:val="ListParagraph"/>
        <w:numPr>
          <w:ilvl w:val="0"/>
          <w:numId w:val="19"/>
        </w:numPr>
        <w:spacing w:line="360" w:lineRule="auto"/>
        <w:ind w:left="-142" w:hanging="284"/>
        <w:jc w:val="both"/>
        <w:rPr>
          <w:rFonts w:ascii="Arial" w:hAnsi="Arial" w:cs="Arial"/>
          <w:iCs/>
          <w:lang w:val="en-GB"/>
        </w:rPr>
      </w:pPr>
      <w:r w:rsidRPr="006656A8">
        <w:rPr>
          <w:rFonts w:ascii="Arial" w:hAnsi="Arial" w:cs="Arial"/>
          <w:color w:val="FF0000"/>
          <w:lang w:val="en-GB"/>
        </w:rPr>
        <w:t>Name of the Authors</w:t>
      </w:r>
      <w:r w:rsidRPr="006656A8">
        <w:rPr>
          <w:rFonts w:ascii="Arial" w:hAnsi="Arial" w:cs="Arial"/>
          <w:color w:val="FF0000"/>
        </w:rPr>
        <w:t>, “Article Title”, Journal Name, Vol</w:t>
      </w:r>
      <w:r w:rsidR="00EE6740" w:rsidRPr="006656A8">
        <w:rPr>
          <w:rFonts w:ascii="Arial" w:hAnsi="Arial" w:cs="Arial"/>
          <w:color w:val="FF0000"/>
        </w:rPr>
        <w:t>ume 56</w:t>
      </w:r>
      <w:r w:rsidRPr="006656A8">
        <w:rPr>
          <w:rFonts w:ascii="Arial" w:hAnsi="Arial" w:cs="Arial"/>
          <w:color w:val="FF0000"/>
        </w:rPr>
        <w:t>, Issue No.</w:t>
      </w:r>
      <w:r w:rsidR="00EE6740" w:rsidRPr="006656A8">
        <w:rPr>
          <w:rFonts w:ascii="Arial" w:hAnsi="Arial" w:cs="Arial"/>
          <w:color w:val="FF0000"/>
        </w:rPr>
        <w:t>10</w:t>
      </w:r>
      <w:r w:rsidRPr="006656A8">
        <w:rPr>
          <w:rFonts w:ascii="Arial" w:hAnsi="Arial" w:cs="Arial"/>
          <w:color w:val="FF0000"/>
        </w:rPr>
        <w:t xml:space="preserve">, </w:t>
      </w:r>
      <w:r w:rsidR="00EE6740" w:rsidRPr="006656A8">
        <w:rPr>
          <w:rFonts w:ascii="Arial" w:hAnsi="Arial" w:cs="Arial"/>
          <w:color w:val="FF0000"/>
        </w:rPr>
        <w:t>Page Number</w:t>
      </w:r>
      <w:r w:rsidR="000E385D" w:rsidRPr="006656A8">
        <w:rPr>
          <w:rFonts w:ascii="Arial" w:hAnsi="Arial" w:cs="Arial"/>
          <w:color w:val="FF0000"/>
        </w:rPr>
        <w:t xml:space="preserve"> </w:t>
      </w:r>
      <w:r w:rsidR="00EE6740" w:rsidRPr="006656A8">
        <w:rPr>
          <w:rFonts w:ascii="Arial" w:hAnsi="Arial" w:cs="Arial"/>
          <w:color w:val="FF0000"/>
        </w:rPr>
        <w:t>115-125</w:t>
      </w:r>
      <w:r w:rsidRPr="006656A8">
        <w:rPr>
          <w:rFonts w:ascii="Arial" w:hAnsi="Arial" w:cs="Arial"/>
          <w:color w:val="FF0000"/>
        </w:rPr>
        <w:t xml:space="preserve">, </w:t>
      </w:r>
      <w:proofErr w:type="spellStart"/>
      <w:proofErr w:type="gramStart"/>
      <w:r w:rsidRPr="006656A8">
        <w:rPr>
          <w:rFonts w:ascii="Arial" w:hAnsi="Arial" w:cs="Arial"/>
          <w:color w:val="FF0000"/>
        </w:rPr>
        <w:t>Year,DOI</w:t>
      </w:r>
      <w:proofErr w:type="spellEnd"/>
      <w:proofErr w:type="gramEnd"/>
      <w:r w:rsidRPr="006656A8">
        <w:rPr>
          <w:rFonts w:ascii="Arial" w:hAnsi="Arial" w:cs="Arial"/>
          <w:color w:val="FF0000"/>
        </w:rPr>
        <w:t>: https://doi.org/10.1109/tsmc.2018.2854904.</w:t>
      </w:r>
    </w:p>
    <w:p w14:paraId="1EB128BB" w14:textId="77777777" w:rsidR="008D492C" w:rsidRPr="006656A8" w:rsidRDefault="008D492C" w:rsidP="00915E73">
      <w:pPr>
        <w:pStyle w:val="ListParagraph"/>
        <w:spacing w:line="360" w:lineRule="auto"/>
        <w:ind w:left="-426"/>
        <w:rPr>
          <w:rFonts w:ascii="Arial" w:hAnsi="Arial" w:cs="Arial"/>
          <w:b/>
          <w:iCs/>
        </w:rPr>
      </w:pPr>
    </w:p>
    <w:p w14:paraId="7D1E5857" w14:textId="77777777" w:rsidR="00737EDF" w:rsidRPr="006656A8" w:rsidRDefault="00F61A8B" w:rsidP="00737EDF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6656A8">
        <w:rPr>
          <w:rFonts w:ascii="Arial" w:hAnsi="Arial" w:cs="Arial"/>
          <w:b/>
          <w:iCs/>
          <w:lang w:val="en-GB"/>
        </w:rPr>
        <w:t>Conference Presentations</w:t>
      </w:r>
      <w:r w:rsidR="00737EDF">
        <w:rPr>
          <w:rFonts w:ascii="Arial" w:hAnsi="Arial" w:cs="Arial"/>
          <w:b/>
          <w:iCs/>
          <w:lang w:val="en-GB"/>
        </w:rPr>
        <w:t xml:space="preserve"> (Start from the latest) </w:t>
      </w:r>
    </w:p>
    <w:p w14:paraId="78D4A005" w14:textId="484072B4" w:rsidR="00611BFC" w:rsidRPr="006656A8" w:rsidRDefault="00611BFC" w:rsidP="00915E73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Arial" w:hAnsi="Arial" w:cs="Arial"/>
          <w:iCs/>
          <w:lang w:val="en-GB"/>
        </w:rPr>
      </w:pPr>
      <w:r w:rsidRPr="006656A8">
        <w:rPr>
          <w:rFonts w:ascii="Arial" w:hAnsi="Arial" w:cs="Arial"/>
          <w:color w:val="FF0000"/>
          <w:lang w:val="en-GB"/>
        </w:rPr>
        <w:t>Name of the Authors</w:t>
      </w:r>
      <w:r w:rsidRPr="006656A8">
        <w:rPr>
          <w:rFonts w:ascii="Arial" w:hAnsi="Arial" w:cs="Arial"/>
          <w:color w:val="FF0000"/>
        </w:rPr>
        <w:t xml:space="preserve">, “Article Title”, Name of the Conference, </w:t>
      </w:r>
      <w:r w:rsidRPr="006656A8">
        <w:rPr>
          <w:rFonts w:ascii="Arial" w:hAnsi="Arial" w:cs="Arial"/>
          <w:bCs/>
          <w:color w:val="FF0000"/>
          <w:lang w:val="en-GB"/>
        </w:rPr>
        <w:t xml:space="preserve">Date-Month-Year, Location. </w:t>
      </w:r>
      <w:r w:rsidR="00EE6740" w:rsidRPr="006656A8">
        <w:rPr>
          <w:rFonts w:ascii="Arial" w:hAnsi="Arial" w:cs="Arial"/>
          <w:color w:val="FF0000"/>
        </w:rPr>
        <w:t>Page Number: 115-125,</w:t>
      </w:r>
      <w:r w:rsidR="009F6FEF" w:rsidRPr="006656A8">
        <w:rPr>
          <w:rFonts w:ascii="Arial" w:hAnsi="Arial" w:cs="Arial"/>
          <w:color w:val="FF0000"/>
        </w:rPr>
        <w:t xml:space="preserve"> </w:t>
      </w:r>
      <w:proofErr w:type="spellStart"/>
      <w:r w:rsidR="009F6FEF" w:rsidRPr="006656A8">
        <w:rPr>
          <w:rFonts w:ascii="Arial" w:hAnsi="Arial" w:cs="Arial"/>
          <w:color w:val="FF0000"/>
        </w:rPr>
        <w:t>Year,DOI</w:t>
      </w:r>
      <w:proofErr w:type="spellEnd"/>
      <w:r w:rsidR="009F6FEF" w:rsidRPr="006656A8">
        <w:rPr>
          <w:rFonts w:ascii="Arial" w:hAnsi="Arial" w:cs="Arial"/>
          <w:color w:val="FF0000"/>
        </w:rPr>
        <w:t xml:space="preserve">: </w:t>
      </w:r>
      <w:r w:rsidRPr="006656A8">
        <w:rPr>
          <w:rFonts w:ascii="Arial" w:hAnsi="Arial" w:cs="Arial"/>
          <w:color w:val="FF0000"/>
        </w:rPr>
        <w:t>https://doi.org/10.1109/tsmc.2018.2854904.</w:t>
      </w:r>
    </w:p>
    <w:p w14:paraId="7B724C49" w14:textId="77777777" w:rsidR="00F50230" w:rsidRDefault="00F50230" w:rsidP="00F50230">
      <w:pPr>
        <w:pStyle w:val="ListParagraph"/>
        <w:spacing w:line="360" w:lineRule="auto"/>
        <w:ind w:left="-426"/>
        <w:rPr>
          <w:rFonts w:ascii="Arial" w:hAnsi="Arial" w:cs="Arial"/>
          <w:b/>
          <w:iCs/>
          <w:lang w:val="en-GB"/>
        </w:rPr>
      </w:pPr>
    </w:p>
    <w:p w14:paraId="1DCD87D9" w14:textId="77777777" w:rsidR="00737EDF" w:rsidRPr="006656A8" w:rsidRDefault="00F50230" w:rsidP="00737EDF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F50230">
        <w:rPr>
          <w:rFonts w:ascii="Arial" w:hAnsi="Arial" w:cs="Arial"/>
          <w:b/>
          <w:iCs/>
          <w:lang w:val="en-GB"/>
        </w:rPr>
        <w:t>Semi</w:t>
      </w:r>
      <w:r w:rsidR="00135DF2">
        <w:rPr>
          <w:rFonts w:ascii="Arial" w:hAnsi="Arial" w:cs="Arial"/>
          <w:b/>
          <w:iCs/>
          <w:lang w:val="en-GB"/>
        </w:rPr>
        <w:t>nar</w:t>
      </w:r>
      <w:r w:rsidRPr="00F50230">
        <w:rPr>
          <w:rFonts w:ascii="Arial" w:hAnsi="Arial" w:cs="Arial"/>
          <w:b/>
          <w:iCs/>
          <w:lang w:val="en-GB"/>
        </w:rPr>
        <w:t xml:space="preserve"> / Workshop Attended </w:t>
      </w:r>
      <w:r w:rsidR="00737EDF">
        <w:rPr>
          <w:rFonts w:ascii="Arial" w:hAnsi="Arial" w:cs="Arial"/>
          <w:b/>
          <w:iCs/>
          <w:lang w:val="en-GB"/>
        </w:rPr>
        <w:t xml:space="preserve"> (Start from the latest) </w:t>
      </w:r>
    </w:p>
    <w:p w14:paraId="5CC4E6A2" w14:textId="58A355DA" w:rsidR="00F50230" w:rsidRPr="009261BD" w:rsidRDefault="009261BD" w:rsidP="00F50230">
      <w:pPr>
        <w:pStyle w:val="ListParagraph"/>
        <w:spacing w:line="360" w:lineRule="auto"/>
        <w:ind w:left="-426"/>
        <w:rPr>
          <w:rFonts w:ascii="Arial" w:hAnsi="Arial" w:cs="Arial"/>
          <w:iCs/>
          <w:color w:val="FF0000"/>
          <w:lang w:val="en-GB"/>
        </w:rPr>
      </w:pPr>
      <w:r w:rsidRPr="009261BD">
        <w:rPr>
          <w:rFonts w:ascii="Arial" w:hAnsi="Arial" w:cs="Arial"/>
          <w:iCs/>
          <w:color w:val="FF0000"/>
          <w:lang w:val="en-GB"/>
        </w:rPr>
        <w:t>1. Title of the Seminar/ Workshop, Hosted by, Place, Dates and Year</w:t>
      </w:r>
    </w:p>
    <w:p w14:paraId="2721D98A" w14:textId="77777777" w:rsidR="009261BD" w:rsidRPr="00F50230" w:rsidRDefault="009261BD" w:rsidP="00F50230">
      <w:pPr>
        <w:pStyle w:val="ListParagraph"/>
        <w:spacing w:line="360" w:lineRule="auto"/>
        <w:ind w:left="-426"/>
        <w:rPr>
          <w:rFonts w:ascii="Arial" w:hAnsi="Arial" w:cs="Arial"/>
          <w:b/>
          <w:iCs/>
          <w:lang w:val="en-GB"/>
        </w:rPr>
      </w:pPr>
    </w:p>
    <w:p w14:paraId="0CDD1F81" w14:textId="77777777" w:rsidR="00737EDF" w:rsidRPr="006656A8" w:rsidRDefault="00E014AA" w:rsidP="00737EDF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6656A8">
        <w:rPr>
          <w:rFonts w:ascii="Arial" w:hAnsi="Arial" w:cs="Arial"/>
          <w:b/>
          <w:bCs/>
          <w:lang w:val="en-GB"/>
        </w:rPr>
        <w:t xml:space="preserve">Product </w:t>
      </w:r>
      <w:proofErr w:type="spellStart"/>
      <w:r w:rsidRPr="006656A8">
        <w:rPr>
          <w:rFonts w:ascii="Arial" w:hAnsi="Arial" w:cs="Arial"/>
          <w:b/>
          <w:bCs/>
          <w:lang w:val="en-GB"/>
        </w:rPr>
        <w:t>Developemnt</w:t>
      </w:r>
      <w:proofErr w:type="spellEnd"/>
      <w:r w:rsidRPr="006656A8">
        <w:rPr>
          <w:rFonts w:ascii="Arial" w:hAnsi="Arial" w:cs="Arial"/>
          <w:b/>
          <w:bCs/>
          <w:lang w:val="en-GB"/>
        </w:rPr>
        <w:t xml:space="preserve"> </w:t>
      </w:r>
      <w:r w:rsidR="00737EDF">
        <w:rPr>
          <w:rFonts w:ascii="Arial" w:hAnsi="Arial" w:cs="Arial"/>
          <w:b/>
          <w:bCs/>
          <w:lang w:val="en-GB"/>
        </w:rPr>
        <w:t xml:space="preserve"> </w:t>
      </w:r>
      <w:r w:rsidR="00737EDF">
        <w:rPr>
          <w:rFonts w:ascii="Arial" w:hAnsi="Arial" w:cs="Arial"/>
          <w:b/>
          <w:iCs/>
          <w:lang w:val="en-GB"/>
        </w:rPr>
        <w:t xml:space="preserve">(Start from the latest) </w:t>
      </w:r>
    </w:p>
    <w:p w14:paraId="4D70527E" w14:textId="0D992F84" w:rsidR="009F6FEF" w:rsidRPr="006656A8" w:rsidRDefault="009F6FEF" w:rsidP="00915E73">
      <w:pPr>
        <w:pStyle w:val="ListParagraph"/>
        <w:numPr>
          <w:ilvl w:val="0"/>
          <w:numId w:val="21"/>
        </w:numPr>
        <w:spacing w:line="360" w:lineRule="auto"/>
        <w:rPr>
          <w:rFonts w:ascii="Arial" w:hAnsi="Arial" w:cs="Arial"/>
          <w:iCs/>
          <w:color w:val="FF0000"/>
          <w:lang w:val="en-GB"/>
        </w:rPr>
      </w:pPr>
      <w:r w:rsidRPr="006656A8">
        <w:rPr>
          <w:rFonts w:ascii="Arial" w:hAnsi="Arial" w:cs="Arial"/>
          <w:bCs/>
          <w:color w:val="FF0000"/>
          <w:lang w:val="en-GB"/>
        </w:rPr>
        <w:t>Name of the Prototype , Short Description (50 Words)</w:t>
      </w:r>
    </w:p>
    <w:p w14:paraId="1CE215C7" w14:textId="77777777" w:rsidR="00E730AC" w:rsidRPr="006656A8" w:rsidRDefault="00E730AC" w:rsidP="00915E73">
      <w:pPr>
        <w:spacing w:line="360" w:lineRule="auto"/>
        <w:rPr>
          <w:rFonts w:ascii="Arial" w:hAnsi="Arial" w:cs="Arial"/>
          <w:b/>
          <w:iCs/>
          <w:lang w:val="en-GB"/>
        </w:rPr>
      </w:pPr>
    </w:p>
    <w:p w14:paraId="31FCD3D0" w14:textId="77777777" w:rsidR="00737EDF" w:rsidRPr="006656A8" w:rsidRDefault="00DC6E45" w:rsidP="00737EDF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6656A8">
        <w:rPr>
          <w:rFonts w:ascii="Arial" w:hAnsi="Arial" w:cs="Arial"/>
          <w:b/>
          <w:bCs/>
          <w:lang w:val="en-GB"/>
        </w:rPr>
        <w:t xml:space="preserve">Book/Book Chapter Publications </w:t>
      </w:r>
      <w:r w:rsidR="00737EDF">
        <w:rPr>
          <w:rFonts w:ascii="Arial" w:hAnsi="Arial" w:cs="Arial"/>
          <w:b/>
          <w:bCs/>
          <w:lang w:val="en-GB"/>
        </w:rPr>
        <w:t xml:space="preserve"> </w:t>
      </w:r>
      <w:r w:rsidR="00737EDF">
        <w:rPr>
          <w:rFonts w:ascii="Arial" w:hAnsi="Arial" w:cs="Arial"/>
          <w:b/>
          <w:iCs/>
          <w:lang w:val="en-GB"/>
        </w:rPr>
        <w:t xml:space="preserve">(Start from the latest) </w:t>
      </w:r>
    </w:p>
    <w:p w14:paraId="40D0381C" w14:textId="69E69F21" w:rsidR="00D26500" w:rsidRPr="006656A8" w:rsidRDefault="00D26500" w:rsidP="00915E73">
      <w:pPr>
        <w:pStyle w:val="ListParagraph"/>
        <w:numPr>
          <w:ilvl w:val="0"/>
          <w:numId w:val="22"/>
        </w:numPr>
        <w:spacing w:line="360" w:lineRule="auto"/>
        <w:rPr>
          <w:rFonts w:ascii="Arial" w:hAnsi="Arial" w:cs="Arial"/>
          <w:iCs/>
          <w:lang w:val="en-GB"/>
        </w:rPr>
      </w:pPr>
      <w:r w:rsidRPr="006656A8">
        <w:rPr>
          <w:rFonts w:ascii="Arial" w:hAnsi="Arial" w:cs="Arial"/>
          <w:bCs/>
          <w:color w:val="FF0000"/>
          <w:lang w:val="en-GB"/>
        </w:rPr>
        <w:lastRenderedPageBreak/>
        <w:t>Authors, Name of the book, Publisher details, Edition, Year, DOI.</w:t>
      </w:r>
    </w:p>
    <w:p w14:paraId="78323762" w14:textId="3983A436" w:rsidR="00D26500" w:rsidRPr="006656A8" w:rsidRDefault="00D26500" w:rsidP="00915E73">
      <w:pPr>
        <w:pStyle w:val="ListParagraph"/>
        <w:spacing w:line="360" w:lineRule="auto"/>
        <w:ind w:left="-426"/>
        <w:rPr>
          <w:rFonts w:ascii="Arial" w:hAnsi="Arial" w:cs="Arial"/>
          <w:b/>
          <w:iCs/>
          <w:lang w:val="en-GB"/>
        </w:rPr>
      </w:pPr>
    </w:p>
    <w:p w14:paraId="54ED5670" w14:textId="77777777" w:rsidR="00737EDF" w:rsidRPr="006656A8" w:rsidRDefault="00F61A8B" w:rsidP="00737EDF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6656A8">
        <w:rPr>
          <w:rFonts w:ascii="Arial" w:hAnsi="Arial" w:cs="Arial"/>
          <w:b/>
          <w:bCs/>
          <w:lang w:val="en-GB"/>
        </w:rPr>
        <w:t>Conferences</w:t>
      </w:r>
      <w:r w:rsidR="00135DF2">
        <w:rPr>
          <w:rFonts w:ascii="Arial" w:hAnsi="Arial" w:cs="Arial"/>
          <w:b/>
          <w:bCs/>
          <w:lang w:val="en-GB"/>
        </w:rPr>
        <w:t xml:space="preserve">/ Seminars/ </w:t>
      </w:r>
      <w:r w:rsidRPr="006656A8">
        <w:rPr>
          <w:rFonts w:ascii="Arial" w:hAnsi="Arial" w:cs="Arial"/>
          <w:b/>
          <w:bCs/>
          <w:lang w:val="en-GB"/>
        </w:rPr>
        <w:t>Workshops hosted</w:t>
      </w:r>
      <w:r w:rsidR="00737EDF">
        <w:rPr>
          <w:rFonts w:ascii="Arial" w:hAnsi="Arial" w:cs="Arial"/>
          <w:b/>
          <w:bCs/>
          <w:lang w:val="en-GB"/>
        </w:rPr>
        <w:t xml:space="preserve"> </w:t>
      </w:r>
      <w:r w:rsidR="00737EDF">
        <w:rPr>
          <w:rFonts w:ascii="Arial" w:hAnsi="Arial" w:cs="Arial"/>
          <w:b/>
          <w:iCs/>
          <w:lang w:val="en-GB"/>
        </w:rPr>
        <w:t xml:space="preserve">(Start from the latest) </w:t>
      </w:r>
    </w:p>
    <w:p w14:paraId="5748E9F9" w14:textId="77777777" w:rsidR="00DE6543" w:rsidRPr="006656A8" w:rsidRDefault="00DE6543" w:rsidP="00915E73">
      <w:pPr>
        <w:pStyle w:val="ListParagraph"/>
        <w:numPr>
          <w:ilvl w:val="0"/>
          <w:numId w:val="23"/>
        </w:numPr>
        <w:spacing w:line="360" w:lineRule="auto"/>
        <w:rPr>
          <w:rFonts w:ascii="Arial" w:hAnsi="Arial" w:cs="Arial"/>
          <w:iCs/>
          <w:lang w:val="en-GB"/>
        </w:rPr>
      </w:pPr>
      <w:r w:rsidRPr="006656A8">
        <w:rPr>
          <w:rFonts w:ascii="Arial" w:hAnsi="Arial" w:cs="Arial"/>
          <w:bCs/>
          <w:color w:val="FF0000"/>
          <w:lang w:val="en-GB"/>
        </w:rPr>
        <w:t xml:space="preserve">Conference or Workshop Name, </w:t>
      </w:r>
      <w:proofErr w:type="spellStart"/>
      <w:proofErr w:type="gramStart"/>
      <w:r w:rsidRPr="006656A8">
        <w:rPr>
          <w:rFonts w:ascii="Arial" w:hAnsi="Arial" w:cs="Arial"/>
          <w:bCs/>
          <w:color w:val="FF0000"/>
          <w:lang w:val="en-GB"/>
        </w:rPr>
        <w:t>Organizer,Date</w:t>
      </w:r>
      <w:proofErr w:type="spellEnd"/>
      <w:proofErr w:type="gramEnd"/>
      <w:r w:rsidRPr="006656A8">
        <w:rPr>
          <w:rFonts w:ascii="Arial" w:hAnsi="Arial" w:cs="Arial"/>
          <w:bCs/>
          <w:color w:val="FF0000"/>
          <w:lang w:val="en-GB"/>
        </w:rPr>
        <w:t xml:space="preserve">-Month-Year, Location. </w:t>
      </w:r>
    </w:p>
    <w:p w14:paraId="72B62E91" w14:textId="77777777" w:rsidR="00DE6543" w:rsidRPr="006656A8" w:rsidRDefault="00DE6543" w:rsidP="00915E73">
      <w:pPr>
        <w:pStyle w:val="ListParagraph"/>
        <w:spacing w:line="360" w:lineRule="auto"/>
        <w:rPr>
          <w:rFonts w:ascii="Arial" w:hAnsi="Arial" w:cs="Arial"/>
          <w:b/>
          <w:iCs/>
          <w:lang w:val="en-GB"/>
        </w:rPr>
      </w:pPr>
    </w:p>
    <w:p w14:paraId="63A3506F" w14:textId="31B6273E" w:rsidR="001A180E" w:rsidRPr="006656A8" w:rsidRDefault="001A180E" w:rsidP="00915E73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6656A8">
        <w:rPr>
          <w:rFonts w:ascii="Arial" w:hAnsi="Arial" w:cs="Arial"/>
          <w:b/>
          <w:bCs/>
          <w:lang w:val="en-GB"/>
        </w:rPr>
        <w:t>Editorial and Reviewer Activities</w:t>
      </w:r>
    </w:p>
    <w:p w14:paraId="19C78B5B" w14:textId="77777777" w:rsidR="00EE6740" w:rsidRPr="006656A8" w:rsidRDefault="00EE6740" w:rsidP="00842673">
      <w:pPr>
        <w:pStyle w:val="Default"/>
        <w:numPr>
          <w:ilvl w:val="0"/>
          <w:numId w:val="15"/>
        </w:numPr>
        <w:spacing w:line="360" w:lineRule="auto"/>
        <w:ind w:left="0" w:hanging="426"/>
        <w:rPr>
          <w:rFonts w:ascii="Arial" w:hAnsi="Arial" w:cs="Arial"/>
          <w:color w:val="FF0000"/>
        </w:rPr>
      </w:pPr>
      <w:r w:rsidRPr="006656A8">
        <w:rPr>
          <w:rFonts w:ascii="Arial" w:hAnsi="Arial" w:cs="Arial"/>
          <w:color w:val="FF0000"/>
        </w:rPr>
        <w:t>Associate Editor of South African Journal</w:t>
      </w:r>
    </w:p>
    <w:p w14:paraId="073E2091" w14:textId="72FADBE2" w:rsidR="00EE6740" w:rsidRPr="006656A8" w:rsidRDefault="00EE6740" w:rsidP="00842673">
      <w:pPr>
        <w:pStyle w:val="Default"/>
        <w:numPr>
          <w:ilvl w:val="0"/>
          <w:numId w:val="15"/>
        </w:numPr>
        <w:spacing w:line="360" w:lineRule="auto"/>
        <w:ind w:left="0" w:hanging="426"/>
        <w:rPr>
          <w:rFonts w:ascii="Arial" w:hAnsi="Arial" w:cs="Arial"/>
          <w:color w:val="FF0000"/>
        </w:rPr>
      </w:pPr>
      <w:r w:rsidRPr="006656A8">
        <w:rPr>
          <w:rFonts w:ascii="Arial" w:hAnsi="Arial" w:cs="Arial"/>
          <w:color w:val="FF0000"/>
        </w:rPr>
        <w:t xml:space="preserve">Guest Editor for </w:t>
      </w:r>
      <w:r w:rsidR="00DB3E30" w:rsidRPr="006656A8">
        <w:rPr>
          <w:rFonts w:ascii="Arial" w:hAnsi="Arial" w:cs="Arial"/>
          <w:color w:val="FF0000"/>
        </w:rPr>
        <w:t>Ambient Energy</w:t>
      </w:r>
    </w:p>
    <w:p w14:paraId="6D68A567" w14:textId="77777777" w:rsidR="00DB3E30" w:rsidRPr="006656A8" w:rsidRDefault="00EE6740" w:rsidP="00842673">
      <w:pPr>
        <w:pStyle w:val="Default"/>
        <w:numPr>
          <w:ilvl w:val="0"/>
          <w:numId w:val="15"/>
        </w:numPr>
        <w:spacing w:line="360" w:lineRule="auto"/>
        <w:ind w:left="0" w:hanging="426"/>
        <w:rPr>
          <w:rFonts w:ascii="Arial" w:hAnsi="Arial" w:cs="Arial"/>
          <w:color w:val="FF0000"/>
        </w:rPr>
      </w:pPr>
      <w:r w:rsidRPr="006656A8">
        <w:rPr>
          <w:rFonts w:ascii="Arial" w:hAnsi="Arial" w:cs="Arial"/>
          <w:color w:val="FF0000"/>
        </w:rPr>
        <w:t>Reviewer for Journal of Cleaner Production</w:t>
      </w:r>
    </w:p>
    <w:p w14:paraId="35D9162C" w14:textId="7129E2B7" w:rsidR="00DB3E30" w:rsidRPr="006656A8" w:rsidRDefault="00DB3E30" w:rsidP="00842673">
      <w:pPr>
        <w:pStyle w:val="Default"/>
        <w:numPr>
          <w:ilvl w:val="0"/>
          <w:numId w:val="15"/>
        </w:numPr>
        <w:spacing w:line="360" w:lineRule="auto"/>
        <w:ind w:left="0" w:hanging="426"/>
        <w:rPr>
          <w:rFonts w:ascii="Arial" w:hAnsi="Arial" w:cs="Arial"/>
          <w:color w:val="FF0000"/>
        </w:rPr>
      </w:pPr>
      <w:r w:rsidRPr="006656A8">
        <w:rPr>
          <w:rFonts w:ascii="Arial" w:hAnsi="Arial" w:cs="Arial"/>
          <w:color w:val="FF0000"/>
        </w:rPr>
        <w:t xml:space="preserve">Reviewer for Clean Technologies and Environmental Policy </w:t>
      </w:r>
    </w:p>
    <w:p w14:paraId="1ED0E338" w14:textId="77777777" w:rsidR="00F74DEB" w:rsidRPr="006656A8" w:rsidRDefault="00F74DEB" w:rsidP="00842673">
      <w:pPr>
        <w:spacing w:line="360" w:lineRule="auto"/>
        <w:ind w:hanging="426"/>
        <w:rPr>
          <w:rFonts w:ascii="Arial" w:hAnsi="Arial" w:cs="Arial"/>
          <w:b/>
          <w:iCs/>
          <w:lang w:val="en-GB"/>
        </w:rPr>
      </w:pPr>
    </w:p>
    <w:p w14:paraId="345BFA1F" w14:textId="0639FF98" w:rsidR="00EB7538" w:rsidRPr="006656A8" w:rsidRDefault="00C62776" w:rsidP="00915E73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6656A8">
        <w:rPr>
          <w:rFonts w:ascii="Arial" w:hAnsi="Arial" w:cs="Arial"/>
          <w:b/>
          <w:iCs/>
          <w:lang w:val="en-GB"/>
        </w:rPr>
        <w:t xml:space="preserve">Number of </w:t>
      </w:r>
      <w:r w:rsidR="00EB7538" w:rsidRPr="006656A8">
        <w:rPr>
          <w:rFonts w:ascii="Arial" w:hAnsi="Arial" w:cs="Arial"/>
          <w:b/>
          <w:iCs/>
          <w:lang w:val="en-GB"/>
        </w:rPr>
        <w:t>post-graduate</w:t>
      </w:r>
      <w:r w:rsidRPr="006656A8">
        <w:rPr>
          <w:rFonts w:ascii="Arial" w:hAnsi="Arial" w:cs="Arial"/>
          <w:b/>
          <w:iCs/>
          <w:lang w:val="en-GB"/>
        </w:rPr>
        <w:t xml:space="preserve"> students</w:t>
      </w:r>
      <w:r w:rsidR="00EB7538" w:rsidRPr="006656A8">
        <w:rPr>
          <w:rFonts w:ascii="Arial" w:hAnsi="Arial" w:cs="Arial"/>
          <w:b/>
          <w:iCs/>
          <w:lang w:val="en-GB"/>
        </w:rPr>
        <w:t xml:space="preserve"> </w:t>
      </w:r>
      <w:r w:rsidR="0055095A" w:rsidRPr="006656A8">
        <w:rPr>
          <w:rFonts w:ascii="Arial" w:hAnsi="Arial" w:cs="Arial"/>
          <w:b/>
          <w:iCs/>
          <w:lang w:val="en-GB"/>
        </w:rPr>
        <w:t>Graduated</w:t>
      </w:r>
      <w:r w:rsidR="00F26829">
        <w:rPr>
          <w:rFonts w:ascii="Arial" w:hAnsi="Arial" w:cs="Arial"/>
          <w:b/>
          <w:iCs/>
          <w:lang w:val="en-GB"/>
        </w:rPr>
        <w:t xml:space="preserve"> </w:t>
      </w:r>
      <w:r w:rsidR="00641052" w:rsidRPr="006656A8">
        <w:rPr>
          <w:rFonts w:ascii="Arial" w:hAnsi="Arial" w:cs="Arial"/>
          <w:b/>
          <w:iCs/>
          <w:lang w:val="en-GB"/>
        </w:rPr>
        <w:t xml:space="preserve"> (</w:t>
      </w:r>
      <w:r w:rsidR="00F26829">
        <w:rPr>
          <w:rFonts w:ascii="Arial" w:hAnsi="Arial" w:cs="Arial"/>
          <w:b/>
          <w:iCs/>
          <w:lang w:val="en-GB"/>
        </w:rPr>
        <w:t xml:space="preserve">Main </w:t>
      </w:r>
      <w:proofErr w:type="spellStart"/>
      <w:r w:rsidR="00F26829">
        <w:rPr>
          <w:rFonts w:ascii="Arial" w:hAnsi="Arial" w:cs="Arial"/>
          <w:b/>
          <w:iCs/>
          <w:lang w:val="en-GB"/>
        </w:rPr>
        <w:t>Supervison</w:t>
      </w:r>
      <w:proofErr w:type="spellEnd"/>
      <w:r w:rsidR="00F26829">
        <w:rPr>
          <w:rFonts w:ascii="Arial" w:hAnsi="Arial" w:cs="Arial"/>
          <w:b/>
          <w:iCs/>
          <w:lang w:val="en-GB"/>
        </w:rPr>
        <w:t xml:space="preserve"> Only </w:t>
      </w:r>
      <w:r w:rsidR="00641052" w:rsidRPr="006656A8">
        <w:rPr>
          <w:rFonts w:ascii="Arial" w:hAnsi="Arial" w:cs="Arial"/>
          <w:b/>
          <w:iCs/>
          <w:lang w:val="en-GB"/>
        </w:rPr>
        <w:t xml:space="preserve">Specify the </w:t>
      </w:r>
      <w:r w:rsidR="004E4C51" w:rsidRPr="006656A8">
        <w:rPr>
          <w:rFonts w:ascii="Arial" w:hAnsi="Arial" w:cs="Arial"/>
          <w:b/>
          <w:iCs/>
          <w:lang w:val="en-GB"/>
        </w:rPr>
        <w:t xml:space="preserve">Number </w:t>
      </w:r>
      <w:r w:rsidR="00641052" w:rsidRPr="006656A8">
        <w:rPr>
          <w:rFonts w:ascii="Arial" w:hAnsi="Arial" w:cs="Arial"/>
          <w:b/>
          <w:iCs/>
          <w:lang w:val="en-GB"/>
        </w:rPr>
        <w:t>of student</w:t>
      </w:r>
      <w:r w:rsidR="001721AE" w:rsidRPr="006656A8">
        <w:rPr>
          <w:rFonts w:ascii="Arial" w:hAnsi="Arial" w:cs="Arial"/>
          <w:b/>
          <w:iCs/>
          <w:lang w:val="en-GB"/>
        </w:rPr>
        <w:t>s</w:t>
      </w:r>
      <w:r w:rsidR="00641052" w:rsidRPr="006656A8">
        <w:rPr>
          <w:rFonts w:ascii="Arial" w:hAnsi="Arial" w:cs="Arial"/>
          <w:b/>
          <w:iCs/>
          <w:lang w:val="en-GB"/>
        </w:rPr>
        <w:t>)</w:t>
      </w:r>
    </w:p>
    <w:p w14:paraId="50BAD774" w14:textId="77777777" w:rsidR="00D84F0D" w:rsidRPr="006656A8" w:rsidRDefault="00D84F0D" w:rsidP="00915E73">
      <w:pPr>
        <w:pStyle w:val="ListParagraph"/>
        <w:spacing w:line="360" w:lineRule="auto"/>
        <w:ind w:left="-425"/>
        <w:rPr>
          <w:rFonts w:ascii="Arial" w:hAnsi="Arial" w:cs="Arial"/>
          <w:iCs/>
          <w:color w:val="FF0000"/>
          <w:lang w:val="en-GB"/>
        </w:rPr>
      </w:pPr>
      <w:proofErr w:type="gramStart"/>
      <w:r w:rsidRPr="006656A8">
        <w:rPr>
          <w:rFonts w:ascii="Arial" w:hAnsi="Arial" w:cs="Arial"/>
          <w:iCs/>
          <w:color w:val="FF0000"/>
          <w:lang w:val="en-GB"/>
        </w:rPr>
        <w:t>Masters :</w:t>
      </w:r>
      <w:proofErr w:type="gramEnd"/>
    </w:p>
    <w:p w14:paraId="4E5E03D8" w14:textId="4FF0BD02" w:rsidR="00D84F0D" w:rsidRPr="006656A8" w:rsidRDefault="00D84F0D" w:rsidP="00915E73">
      <w:pPr>
        <w:pStyle w:val="ListParagraph"/>
        <w:spacing w:line="360" w:lineRule="auto"/>
        <w:ind w:left="-425"/>
        <w:rPr>
          <w:rFonts w:ascii="Arial" w:hAnsi="Arial" w:cs="Arial"/>
          <w:iCs/>
          <w:color w:val="FF0000"/>
          <w:lang w:val="en-GB"/>
        </w:rPr>
      </w:pPr>
      <w:r w:rsidRPr="006656A8">
        <w:rPr>
          <w:rFonts w:ascii="Arial" w:hAnsi="Arial" w:cs="Arial"/>
          <w:iCs/>
          <w:color w:val="FF0000"/>
          <w:lang w:val="en-GB"/>
        </w:rPr>
        <w:t>Ph.D       :</w:t>
      </w:r>
    </w:p>
    <w:p w14:paraId="2CABA549" w14:textId="77777777" w:rsidR="00D84F0D" w:rsidRPr="006656A8" w:rsidRDefault="00D84F0D" w:rsidP="00915E73">
      <w:pPr>
        <w:pStyle w:val="ListParagraph"/>
        <w:spacing w:line="360" w:lineRule="auto"/>
        <w:ind w:left="-426"/>
        <w:rPr>
          <w:rFonts w:ascii="Arial" w:hAnsi="Arial" w:cs="Arial"/>
          <w:b/>
          <w:iCs/>
          <w:color w:val="FF0000"/>
          <w:lang w:val="en-GB"/>
        </w:rPr>
      </w:pPr>
    </w:p>
    <w:p w14:paraId="5DD10CD5" w14:textId="16510F9A" w:rsidR="009B03F6" w:rsidRPr="006656A8" w:rsidRDefault="009B03F6" w:rsidP="00915E73">
      <w:pPr>
        <w:pStyle w:val="ListParagraph"/>
        <w:numPr>
          <w:ilvl w:val="1"/>
          <w:numId w:val="9"/>
        </w:numPr>
        <w:spacing w:line="360" w:lineRule="auto"/>
        <w:ind w:left="-426" w:hanging="567"/>
        <w:rPr>
          <w:rFonts w:ascii="Arial" w:hAnsi="Arial" w:cs="Arial"/>
          <w:b/>
          <w:iCs/>
          <w:lang w:val="en-GB"/>
        </w:rPr>
      </w:pPr>
      <w:r w:rsidRPr="006656A8">
        <w:rPr>
          <w:rFonts w:ascii="Arial" w:hAnsi="Arial" w:cs="Arial"/>
          <w:b/>
          <w:iCs/>
          <w:lang w:val="en-GB"/>
        </w:rPr>
        <w:t>International and National Linkages Which Relate to Research Publications</w:t>
      </w:r>
    </w:p>
    <w:p w14:paraId="2B8D313D" w14:textId="1763F4CF" w:rsidR="006832C7" w:rsidRPr="006656A8" w:rsidRDefault="006832C7" w:rsidP="00915E73">
      <w:pPr>
        <w:pStyle w:val="ListParagraph"/>
        <w:numPr>
          <w:ilvl w:val="0"/>
          <w:numId w:val="24"/>
        </w:numPr>
        <w:spacing w:line="360" w:lineRule="auto"/>
        <w:rPr>
          <w:rFonts w:ascii="Arial" w:hAnsi="Arial" w:cs="Arial"/>
          <w:iCs/>
          <w:color w:val="FF0000"/>
          <w:lang w:val="en-GB"/>
        </w:rPr>
      </w:pPr>
      <w:r w:rsidRPr="006656A8">
        <w:rPr>
          <w:rFonts w:ascii="Arial" w:hAnsi="Arial" w:cs="Arial"/>
          <w:bCs/>
          <w:color w:val="FF0000"/>
          <w:lang w:val="en-GB"/>
        </w:rPr>
        <w:t>Institution / Industry Details, Country Name</w:t>
      </w:r>
    </w:p>
    <w:p w14:paraId="7DFCCAEA" w14:textId="66016BDD" w:rsidR="00385C7F" w:rsidRPr="006656A8" w:rsidRDefault="00385C7F" w:rsidP="00915E73">
      <w:pPr>
        <w:spacing w:line="360" w:lineRule="auto"/>
        <w:rPr>
          <w:rFonts w:ascii="Arial" w:hAnsi="Arial" w:cs="Arial"/>
          <w:b/>
          <w:iCs/>
          <w:lang w:val="en-GB"/>
        </w:rPr>
      </w:pPr>
    </w:p>
    <w:p w14:paraId="4BF7628F" w14:textId="60E273EC" w:rsidR="00C8295F" w:rsidRPr="006656A8" w:rsidRDefault="00C8295F" w:rsidP="00915E73">
      <w:pPr>
        <w:pStyle w:val="ListParagraph"/>
        <w:numPr>
          <w:ilvl w:val="0"/>
          <w:numId w:val="9"/>
        </w:numPr>
        <w:spacing w:line="360" w:lineRule="auto"/>
        <w:ind w:left="-426" w:hanging="567"/>
        <w:rPr>
          <w:rFonts w:ascii="Arial" w:hAnsi="Arial" w:cs="Arial"/>
          <w:b/>
          <w:bCs/>
          <w:caps/>
          <w:spacing w:val="-3"/>
          <w:lang w:val="en-GB"/>
        </w:rPr>
      </w:pPr>
      <w:r w:rsidRPr="006656A8">
        <w:rPr>
          <w:rFonts w:ascii="Arial" w:hAnsi="Arial" w:cs="Arial"/>
          <w:b/>
          <w:bCs/>
          <w:caps/>
          <w:spacing w:val="-3"/>
          <w:lang w:val="en-GB"/>
        </w:rPr>
        <w:t xml:space="preserve">LIST OF FUNDED staff RESEARCH PROJECTS </w:t>
      </w:r>
    </w:p>
    <w:tbl>
      <w:tblPr>
        <w:tblStyle w:val="TableGrid"/>
        <w:tblW w:w="9472" w:type="dxa"/>
        <w:tblInd w:w="-612" w:type="dxa"/>
        <w:tblLook w:val="04A0" w:firstRow="1" w:lastRow="0" w:firstColumn="1" w:lastColumn="0" w:noHBand="0" w:noVBand="1"/>
      </w:tblPr>
      <w:tblGrid>
        <w:gridCol w:w="996"/>
        <w:gridCol w:w="1544"/>
        <w:gridCol w:w="1988"/>
        <w:gridCol w:w="1329"/>
        <w:gridCol w:w="1185"/>
        <w:gridCol w:w="1330"/>
        <w:gridCol w:w="1100"/>
      </w:tblGrid>
      <w:tr w:rsidR="00207FAC" w:rsidRPr="006656A8" w14:paraId="1BC4902F" w14:textId="1AA5CD9D" w:rsidTr="00207FAC">
        <w:trPr>
          <w:trHeight w:val="193"/>
        </w:trPr>
        <w:tc>
          <w:tcPr>
            <w:tcW w:w="996" w:type="dxa"/>
            <w:vMerge w:val="restart"/>
          </w:tcPr>
          <w:p w14:paraId="0F62C148" w14:textId="78E3093E" w:rsidR="00207FAC" w:rsidRPr="006656A8" w:rsidRDefault="00207FAC" w:rsidP="00915E73">
            <w:pPr>
              <w:spacing w:line="360" w:lineRule="auto"/>
              <w:rPr>
                <w:rFonts w:ascii="Arial" w:eastAsia="Times New Roman" w:hAnsi="Arial" w:cs="Arial"/>
                <w:snapToGrid w:val="0"/>
                <w:color w:val="FF0000"/>
                <w:sz w:val="24"/>
                <w:szCs w:val="24"/>
                <w:lang w:val="en-GB"/>
              </w:rPr>
            </w:pPr>
            <w:proofErr w:type="spellStart"/>
            <w:r w:rsidRPr="006656A8">
              <w:rPr>
                <w:rFonts w:ascii="Arial" w:hAnsi="Arial" w:cs="Arial"/>
                <w:bCs/>
                <w:color w:val="FF0000"/>
                <w:sz w:val="24"/>
                <w:szCs w:val="24"/>
                <w:lang w:val="en-GB"/>
              </w:rPr>
              <w:t>S.No</w:t>
            </w:r>
            <w:proofErr w:type="spellEnd"/>
            <w:r w:rsidRPr="006656A8">
              <w:rPr>
                <w:rFonts w:ascii="Arial" w:hAnsi="Arial" w:cs="Arial"/>
                <w:bCs/>
                <w:color w:val="FF0000"/>
                <w:sz w:val="24"/>
                <w:szCs w:val="24"/>
                <w:lang w:val="en-GB"/>
              </w:rPr>
              <w:t>.</w:t>
            </w:r>
          </w:p>
        </w:tc>
        <w:tc>
          <w:tcPr>
            <w:tcW w:w="1544" w:type="dxa"/>
            <w:vMerge w:val="restart"/>
          </w:tcPr>
          <w:p w14:paraId="477B624D" w14:textId="245FEF0E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eastAsia="Times New Roman" w:hAnsi="Arial" w:cs="Arial"/>
                <w:snapToGrid w:val="0"/>
                <w:color w:val="FF0000"/>
                <w:sz w:val="24"/>
                <w:szCs w:val="24"/>
                <w:lang w:val="en-GB"/>
              </w:rPr>
              <w:t>Type of Funding Agency  ( General University Funds,  Higher Education,  Private Non-Profit (NGO’s),  Business Enterprises,  Foreign Sources)</w:t>
            </w:r>
          </w:p>
        </w:tc>
        <w:tc>
          <w:tcPr>
            <w:tcW w:w="1988" w:type="dxa"/>
            <w:vMerge w:val="restart"/>
          </w:tcPr>
          <w:p w14:paraId="6B2939C7" w14:textId="2A18A5B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Title of the research project  &amp; Project Team</w:t>
            </w:r>
          </w:p>
          <w:p w14:paraId="69B9E64A" w14:textId="279A84CD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3844" w:type="dxa"/>
            <w:gridSpan w:val="3"/>
          </w:tcPr>
          <w:p w14:paraId="28173301" w14:textId="04297BDA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Research Project Collaboration Details (please tick below)</w:t>
            </w:r>
          </w:p>
        </w:tc>
        <w:tc>
          <w:tcPr>
            <w:tcW w:w="1100" w:type="dxa"/>
            <w:vMerge w:val="restart"/>
          </w:tcPr>
          <w:p w14:paraId="3F66485A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 xml:space="preserve">Granted Fund </w:t>
            </w:r>
          </w:p>
          <w:p w14:paraId="5CDC373C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 xml:space="preserve">in </w:t>
            </w:r>
          </w:p>
          <w:p w14:paraId="65CDB921" w14:textId="51F270BF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BWP</w:t>
            </w:r>
          </w:p>
        </w:tc>
      </w:tr>
      <w:tr w:rsidR="00207FAC" w:rsidRPr="006656A8" w14:paraId="6EC037B5" w14:textId="20441091" w:rsidTr="00207FAC">
        <w:trPr>
          <w:trHeight w:val="59"/>
        </w:trPr>
        <w:tc>
          <w:tcPr>
            <w:tcW w:w="996" w:type="dxa"/>
            <w:vMerge/>
          </w:tcPr>
          <w:p w14:paraId="6E4747BB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544" w:type="dxa"/>
            <w:vMerge/>
          </w:tcPr>
          <w:p w14:paraId="5EDC12BF" w14:textId="5A9DAEC9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988" w:type="dxa"/>
            <w:vMerge/>
          </w:tcPr>
          <w:p w14:paraId="02F43C76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329" w:type="dxa"/>
          </w:tcPr>
          <w:p w14:paraId="77515E7B" w14:textId="3750DD85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hAnsi="Arial" w:cs="Arial"/>
                <w:bCs/>
                <w:color w:val="FF0000"/>
                <w:sz w:val="24"/>
                <w:szCs w:val="24"/>
              </w:rPr>
              <w:t>With Botswana partners only</w:t>
            </w:r>
          </w:p>
        </w:tc>
        <w:tc>
          <w:tcPr>
            <w:tcW w:w="1185" w:type="dxa"/>
          </w:tcPr>
          <w:p w14:paraId="56264FC4" w14:textId="344F0EC2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hAnsi="Arial" w:cs="Arial"/>
                <w:bCs/>
                <w:color w:val="FF0000"/>
                <w:sz w:val="24"/>
                <w:szCs w:val="24"/>
              </w:rPr>
              <w:t>With foreign partners only</w:t>
            </w:r>
          </w:p>
        </w:tc>
        <w:tc>
          <w:tcPr>
            <w:tcW w:w="1330" w:type="dxa"/>
          </w:tcPr>
          <w:p w14:paraId="00C91450" w14:textId="57F6015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 w:rsidRPr="006656A8">
              <w:rPr>
                <w:rFonts w:ascii="Arial" w:hAnsi="Arial" w:cs="Arial"/>
                <w:bCs/>
                <w:color w:val="FF0000"/>
                <w:sz w:val="24"/>
                <w:szCs w:val="24"/>
              </w:rPr>
              <w:t>With Botswana &amp; foreign partners</w:t>
            </w:r>
          </w:p>
        </w:tc>
        <w:tc>
          <w:tcPr>
            <w:tcW w:w="1100" w:type="dxa"/>
            <w:vMerge/>
          </w:tcPr>
          <w:p w14:paraId="6E3C3B87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</w:tr>
      <w:tr w:rsidR="00207FAC" w:rsidRPr="006656A8" w14:paraId="0844516A" w14:textId="17C4945E" w:rsidTr="00207FAC">
        <w:trPr>
          <w:trHeight w:val="522"/>
        </w:trPr>
        <w:tc>
          <w:tcPr>
            <w:tcW w:w="996" w:type="dxa"/>
          </w:tcPr>
          <w:p w14:paraId="03AA5658" w14:textId="77777777" w:rsidR="00207FAC" w:rsidRDefault="002D6335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  <w:t>1</w:t>
            </w:r>
          </w:p>
          <w:p w14:paraId="3EC61775" w14:textId="22D900F8" w:rsidR="00696633" w:rsidRPr="006656A8" w:rsidRDefault="00696633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544" w:type="dxa"/>
          </w:tcPr>
          <w:p w14:paraId="32B3DCA2" w14:textId="3F97D4A8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988" w:type="dxa"/>
          </w:tcPr>
          <w:p w14:paraId="37CB2B2E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329" w:type="dxa"/>
          </w:tcPr>
          <w:p w14:paraId="0139D12E" w14:textId="5C5CABC2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185" w:type="dxa"/>
          </w:tcPr>
          <w:p w14:paraId="1B986FCA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330" w:type="dxa"/>
          </w:tcPr>
          <w:p w14:paraId="1BC41976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  <w:tc>
          <w:tcPr>
            <w:tcW w:w="1100" w:type="dxa"/>
          </w:tcPr>
          <w:p w14:paraId="6B7CAA65" w14:textId="77777777" w:rsidR="00207FAC" w:rsidRPr="006656A8" w:rsidRDefault="00207FAC" w:rsidP="00915E73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  <w:lang w:val="en-GB"/>
              </w:rPr>
            </w:pPr>
          </w:p>
        </w:tc>
      </w:tr>
    </w:tbl>
    <w:p w14:paraId="3F856DC7" w14:textId="77777777" w:rsidR="000E0067" w:rsidRDefault="000E0067" w:rsidP="00915E73">
      <w:pPr>
        <w:pStyle w:val="BodyText2"/>
        <w:spacing w:line="36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4B1CCB0" w14:textId="77777777" w:rsidR="003D091F" w:rsidRPr="006656A8" w:rsidRDefault="003D091F" w:rsidP="00915E73">
      <w:pPr>
        <w:pStyle w:val="BodyText2"/>
        <w:spacing w:line="360" w:lineRule="auto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0329B5D3" w14:textId="02129D67" w:rsidR="00EB7538" w:rsidRPr="006656A8" w:rsidRDefault="00EB7538" w:rsidP="00915E73">
      <w:pPr>
        <w:pStyle w:val="ListParagraph"/>
        <w:numPr>
          <w:ilvl w:val="0"/>
          <w:numId w:val="9"/>
        </w:numPr>
        <w:spacing w:line="360" w:lineRule="auto"/>
        <w:ind w:left="-426" w:hanging="567"/>
        <w:jc w:val="both"/>
        <w:rPr>
          <w:rFonts w:ascii="Arial" w:hAnsi="Arial" w:cs="Arial"/>
          <w:b/>
          <w:bCs/>
          <w:caps/>
          <w:spacing w:val="-3"/>
          <w:lang w:val="en-GB"/>
        </w:rPr>
      </w:pPr>
      <w:r w:rsidRPr="006656A8">
        <w:rPr>
          <w:rFonts w:ascii="Arial" w:hAnsi="Arial" w:cs="Arial"/>
          <w:b/>
        </w:rPr>
        <w:t>State the number of Intellectual Property Right (IPR) mechanisms did the</w:t>
      </w:r>
      <w:r w:rsidR="00426C2A" w:rsidRPr="006656A8">
        <w:rPr>
          <w:rFonts w:ascii="Arial" w:hAnsi="Arial" w:cs="Arial"/>
          <w:b/>
        </w:rPr>
        <w:t xml:space="preserve"> </w:t>
      </w:r>
      <w:r w:rsidR="00C51CF7" w:rsidRPr="006656A8">
        <w:rPr>
          <w:rFonts w:ascii="Arial" w:hAnsi="Arial" w:cs="Arial"/>
          <w:b/>
        </w:rPr>
        <w:t>Staff</w:t>
      </w:r>
      <w:r w:rsidR="004F7110" w:rsidRPr="006656A8">
        <w:rPr>
          <w:rFonts w:ascii="Arial" w:hAnsi="Arial" w:cs="Arial"/>
          <w:b/>
        </w:rPr>
        <w:t xml:space="preserve"> </w:t>
      </w:r>
      <w:r w:rsidRPr="006656A8">
        <w:rPr>
          <w:rFonts w:ascii="Arial" w:hAnsi="Arial" w:cs="Arial"/>
          <w:b/>
        </w:rPr>
        <w:t xml:space="preserve">secure/register /apply for in the </w:t>
      </w:r>
      <w:r w:rsidR="00C62776" w:rsidRPr="006656A8">
        <w:rPr>
          <w:rFonts w:ascii="Arial" w:hAnsi="Arial" w:cs="Arial"/>
          <w:b/>
        </w:rPr>
        <w:t>financial reporting</w:t>
      </w:r>
      <w:r w:rsidRPr="006656A8">
        <w:rPr>
          <w:rFonts w:ascii="Arial" w:hAnsi="Arial" w:cs="Arial"/>
          <w:b/>
        </w:rPr>
        <w:t xml:space="preserve"> period.</w:t>
      </w:r>
      <w:r w:rsidRPr="006656A8">
        <w:rPr>
          <w:rFonts w:ascii="Arial" w:hAnsi="Arial" w:cs="Arial"/>
          <w:bCs/>
        </w:rPr>
        <w:t xml:space="preserve"> </w:t>
      </w:r>
    </w:p>
    <w:p w14:paraId="5DEDEF6C" w14:textId="77777777" w:rsidR="00915E73" w:rsidRPr="006656A8" w:rsidRDefault="00915E73" w:rsidP="00915E73">
      <w:pPr>
        <w:pStyle w:val="ListParagraph"/>
        <w:spacing w:line="360" w:lineRule="auto"/>
        <w:ind w:left="-426"/>
        <w:jc w:val="both"/>
        <w:rPr>
          <w:rFonts w:ascii="Arial" w:hAnsi="Arial" w:cs="Arial"/>
          <w:b/>
          <w:bCs/>
          <w:caps/>
          <w:spacing w:val="-3"/>
          <w:lang w:val="en-GB"/>
        </w:rPr>
      </w:pPr>
    </w:p>
    <w:tbl>
      <w:tblPr>
        <w:tblW w:w="10094" w:type="dxa"/>
        <w:tblInd w:w="-7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480"/>
        <w:gridCol w:w="3614"/>
      </w:tblGrid>
      <w:tr w:rsidR="00EB7538" w:rsidRPr="006656A8" w14:paraId="76774748" w14:textId="77777777" w:rsidTr="00083F24">
        <w:trPr>
          <w:trHeight w:val="527"/>
        </w:trPr>
        <w:tc>
          <w:tcPr>
            <w:tcW w:w="6480" w:type="dxa"/>
            <w:shd w:val="clear" w:color="auto" w:fill="auto"/>
          </w:tcPr>
          <w:p w14:paraId="5F7B4D60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Intellectual Property Rights</w:t>
            </w:r>
          </w:p>
        </w:tc>
        <w:tc>
          <w:tcPr>
            <w:tcW w:w="3614" w:type="dxa"/>
            <w:shd w:val="clear" w:color="auto" w:fill="auto"/>
          </w:tcPr>
          <w:p w14:paraId="18545616" w14:textId="68482476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b/>
                <w:bCs/>
                <w:color w:val="FF0000"/>
                <w:sz w:val="24"/>
                <w:szCs w:val="24"/>
              </w:rPr>
              <w:t>Number of IPR</w:t>
            </w:r>
          </w:p>
        </w:tc>
      </w:tr>
      <w:tr w:rsidR="00EB7538" w:rsidRPr="006656A8" w14:paraId="487F1960" w14:textId="77777777" w:rsidTr="00083F24">
        <w:trPr>
          <w:trHeight w:val="556"/>
        </w:trPr>
        <w:tc>
          <w:tcPr>
            <w:tcW w:w="6480" w:type="dxa"/>
            <w:shd w:val="clear" w:color="auto" w:fill="auto"/>
          </w:tcPr>
          <w:p w14:paraId="58F68553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Granted patents in Botswana</w:t>
            </w:r>
          </w:p>
        </w:tc>
        <w:tc>
          <w:tcPr>
            <w:tcW w:w="3614" w:type="dxa"/>
            <w:shd w:val="clear" w:color="auto" w:fill="auto"/>
          </w:tcPr>
          <w:p w14:paraId="046597D9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EB7538" w:rsidRPr="006656A8" w14:paraId="3100B492" w14:textId="77777777" w:rsidTr="00083F24">
        <w:trPr>
          <w:trHeight w:val="527"/>
        </w:trPr>
        <w:tc>
          <w:tcPr>
            <w:tcW w:w="6480" w:type="dxa"/>
            <w:shd w:val="clear" w:color="auto" w:fill="auto"/>
          </w:tcPr>
          <w:p w14:paraId="4EFD64E5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Granted patents outside Botswana</w:t>
            </w:r>
          </w:p>
        </w:tc>
        <w:tc>
          <w:tcPr>
            <w:tcW w:w="3614" w:type="dxa"/>
            <w:shd w:val="clear" w:color="auto" w:fill="auto"/>
          </w:tcPr>
          <w:p w14:paraId="6A148A0B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EB7538" w:rsidRPr="006656A8" w14:paraId="6D87E779" w14:textId="77777777" w:rsidTr="00083F24">
        <w:trPr>
          <w:trHeight w:val="556"/>
        </w:trPr>
        <w:tc>
          <w:tcPr>
            <w:tcW w:w="6480" w:type="dxa"/>
            <w:shd w:val="clear" w:color="auto" w:fill="auto"/>
          </w:tcPr>
          <w:p w14:paraId="031C0016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Filed patents applications in Botswana</w:t>
            </w:r>
          </w:p>
        </w:tc>
        <w:tc>
          <w:tcPr>
            <w:tcW w:w="3614" w:type="dxa"/>
            <w:shd w:val="clear" w:color="auto" w:fill="auto"/>
          </w:tcPr>
          <w:p w14:paraId="643C0490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EB7538" w:rsidRPr="006656A8" w14:paraId="05435932" w14:textId="77777777" w:rsidTr="00083F24">
        <w:trPr>
          <w:trHeight w:val="527"/>
        </w:trPr>
        <w:tc>
          <w:tcPr>
            <w:tcW w:w="6480" w:type="dxa"/>
            <w:shd w:val="clear" w:color="auto" w:fill="auto"/>
          </w:tcPr>
          <w:p w14:paraId="11C7F1AA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Filed patents applications out of Botswana</w:t>
            </w:r>
          </w:p>
        </w:tc>
        <w:tc>
          <w:tcPr>
            <w:tcW w:w="3614" w:type="dxa"/>
            <w:shd w:val="clear" w:color="auto" w:fill="auto"/>
          </w:tcPr>
          <w:p w14:paraId="3E8EBF08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EB7538" w:rsidRPr="006656A8" w14:paraId="4D7E554C" w14:textId="77777777" w:rsidTr="00083F24">
        <w:trPr>
          <w:trHeight w:val="556"/>
        </w:trPr>
        <w:tc>
          <w:tcPr>
            <w:tcW w:w="6480" w:type="dxa"/>
            <w:shd w:val="clear" w:color="auto" w:fill="auto"/>
          </w:tcPr>
          <w:p w14:paraId="03C18AFD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Granted industrial design</w:t>
            </w:r>
          </w:p>
        </w:tc>
        <w:tc>
          <w:tcPr>
            <w:tcW w:w="3614" w:type="dxa"/>
            <w:shd w:val="clear" w:color="auto" w:fill="auto"/>
          </w:tcPr>
          <w:p w14:paraId="32FDCBC0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EB7538" w:rsidRPr="006656A8" w14:paraId="0509336A" w14:textId="77777777" w:rsidTr="00083F24">
        <w:trPr>
          <w:trHeight w:val="527"/>
        </w:trPr>
        <w:tc>
          <w:tcPr>
            <w:tcW w:w="6480" w:type="dxa"/>
            <w:shd w:val="clear" w:color="auto" w:fill="auto"/>
          </w:tcPr>
          <w:p w14:paraId="029B2891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Filed industrial design applications</w:t>
            </w:r>
          </w:p>
        </w:tc>
        <w:tc>
          <w:tcPr>
            <w:tcW w:w="3614" w:type="dxa"/>
            <w:shd w:val="clear" w:color="auto" w:fill="auto"/>
          </w:tcPr>
          <w:p w14:paraId="157001FE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EB7538" w:rsidRPr="006656A8" w14:paraId="02DBDE47" w14:textId="77777777" w:rsidTr="00083F24">
        <w:trPr>
          <w:trHeight w:val="527"/>
        </w:trPr>
        <w:tc>
          <w:tcPr>
            <w:tcW w:w="6480" w:type="dxa"/>
            <w:shd w:val="clear" w:color="auto" w:fill="auto"/>
          </w:tcPr>
          <w:p w14:paraId="4D060E39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Registered trademark</w:t>
            </w:r>
          </w:p>
        </w:tc>
        <w:tc>
          <w:tcPr>
            <w:tcW w:w="3614" w:type="dxa"/>
            <w:shd w:val="clear" w:color="auto" w:fill="auto"/>
          </w:tcPr>
          <w:p w14:paraId="7C5C7AB1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EB7538" w:rsidRPr="006656A8" w14:paraId="21E474BD" w14:textId="77777777" w:rsidTr="00083F24">
        <w:trPr>
          <w:trHeight w:val="556"/>
        </w:trPr>
        <w:tc>
          <w:tcPr>
            <w:tcW w:w="6480" w:type="dxa"/>
            <w:shd w:val="clear" w:color="auto" w:fill="auto"/>
          </w:tcPr>
          <w:p w14:paraId="47EAF494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Claimed copyrights</w:t>
            </w:r>
          </w:p>
        </w:tc>
        <w:tc>
          <w:tcPr>
            <w:tcW w:w="3614" w:type="dxa"/>
            <w:shd w:val="clear" w:color="auto" w:fill="auto"/>
          </w:tcPr>
          <w:p w14:paraId="1BB5A0BF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  <w:tr w:rsidR="00EB7538" w:rsidRPr="006656A8" w14:paraId="53FAF6FC" w14:textId="77777777" w:rsidTr="00083F24">
        <w:trPr>
          <w:trHeight w:val="527"/>
        </w:trPr>
        <w:tc>
          <w:tcPr>
            <w:tcW w:w="6480" w:type="dxa"/>
            <w:shd w:val="clear" w:color="auto" w:fill="auto"/>
          </w:tcPr>
          <w:p w14:paraId="545F36B9" w14:textId="01C0A2B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Granted licen</w:t>
            </w:r>
            <w:r w:rsidR="00C62776" w:rsidRPr="006656A8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6656A8">
              <w:rPr>
                <w:rFonts w:ascii="Arial" w:hAnsi="Arial" w:cs="Arial"/>
                <w:color w:val="FF0000"/>
                <w:sz w:val="24"/>
                <w:szCs w:val="24"/>
              </w:rPr>
              <w:t>es on any IPR resulting from innovation</w:t>
            </w:r>
          </w:p>
        </w:tc>
        <w:tc>
          <w:tcPr>
            <w:tcW w:w="3614" w:type="dxa"/>
            <w:shd w:val="clear" w:color="auto" w:fill="auto"/>
          </w:tcPr>
          <w:p w14:paraId="63C33CA8" w14:textId="77777777" w:rsidR="00EB7538" w:rsidRPr="006656A8" w:rsidRDefault="00EB7538" w:rsidP="00915E73">
            <w:pPr>
              <w:pStyle w:val="BodyText2"/>
              <w:spacing w:line="360" w:lineRule="auto"/>
              <w:rPr>
                <w:rFonts w:ascii="Arial" w:hAnsi="Arial" w:cs="Arial"/>
                <w:bCs/>
                <w:color w:val="FF0000"/>
                <w:sz w:val="24"/>
                <w:szCs w:val="24"/>
              </w:rPr>
            </w:pPr>
          </w:p>
        </w:tc>
      </w:tr>
    </w:tbl>
    <w:p w14:paraId="5DE20859" w14:textId="77777777" w:rsidR="00EB7538" w:rsidRPr="006656A8" w:rsidRDefault="00EB7538" w:rsidP="00915E73">
      <w:pPr>
        <w:pStyle w:val="BodyText2"/>
        <w:spacing w:line="360" w:lineRule="auto"/>
        <w:rPr>
          <w:rFonts w:ascii="Arial" w:hAnsi="Arial" w:cs="Arial"/>
          <w:bCs/>
          <w:sz w:val="24"/>
          <w:szCs w:val="24"/>
        </w:rPr>
      </w:pPr>
    </w:p>
    <w:p w14:paraId="43672043" w14:textId="77777777" w:rsidR="00EB7538" w:rsidRDefault="00EB7538" w:rsidP="00915E73">
      <w:pPr>
        <w:spacing w:line="360" w:lineRule="auto"/>
        <w:jc w:val="both"/>
        <w:rPr>
          <w:rFonts w:ascii="Arial" w:hAnsi="Arial" w:cs="Arial"/>
          <w:color w:val="FF0000"/>
          <w:lang w:val="en-GB"/>
        </w:rPr>
      </w:pPr>
    </w:p>
    <w:p w14:paraId="0CD65C6C" w14:textId="77777777" w:rsidR="003D091F" w:rsidRDefault="003D091F" w:rsidP="00915E73">
      <w:pPr>
        <w:spacing w:line="360" w:lineRule="auto"/>
        <w:jc w:val="both"/>
        <w:rPr>
          <w:rFonts w:ascii="Arial" w:hAnsi="Arial" w:cs="Arial"/>
          <w:color w:val="FF0000"/>
          <w:lang w:val="en-GB"/>
        </w:rPr>
      </w:pPr>
    </w:p>
    <w:p w14:paraId="39F91BF1" w14:textId="77777777" w:rsidR="003D091F" w:rsidRPr="006656A8" w:rsidRDefault="003D091F" w:rsidP="00915E73">
      <w:pPr>
        <w:spacing w:line="360" w:lineRule="auto"/>
        <w:jc w:val="both"/>
        <w:rPr>
          <w:rFonts w:ascii="Arial" w:hAnsi="Arial" w:cs="Arial"/>
          <w:color w:val="FF0000"/>
          <w:lang w:val="en-GB"/>
        </w:rPr>
      </w:pPr>
    </w:p>
    <w:p w14:paraId="5FA83782" w14:textId="3B8BCDF0" w:rsidR="00737EDF" w:rsidRPr="00737EDF" w:rsidRDefault="00C51CF7" w:rsidP="00F26829">
      <w:pPr>
        <w:pStyle w:val="ListParagraph"/>
        <w:numPr>
          <w:ilvl w:val="0"/>
          <w:numId w:val="9"/>
        </w:numPr>
        <w:spacing w:line="360" w:lineRule="auto"/>
        <w:ind w:left="-426" w:hanging="567"/>
        <w:jc w:val="both"/>
        <w:rPr>
          <w:rFonts w:ascii="Arial" w:hAnsi="Arial" w:cs="Arial"/>
          <w:b/>
          <w:bCs/>
          <w:caps/>
          <w:spacing w:val="-3"/>
          <w:lang w:val="en-GB"/>
        </w:rPr>
      </w:pPr>
      <w:r w:rsidRPr="006656A8">
        <w:rPr>
          <w:rFonts w:ascii="Arial" w:hAnsi="Arial" w:cs="Arial"/>
          <w:b/>
          <w:bCs/>
          <w:lang w:val="en-GB"/>
        </w:rPr>
        <w:t xml:space="preserve">STAFF </w:t>
      </w:r>
      <w:r w:rsidR="00EB7538" w:rsidRPr="006656A8">
        <w:rPr>
          <w:rFonts w:ascii="Arial" w:hAnsi="Arial" w:cs="Arial"/>
          <w:b/>
          <w:bCs/>
          <w:lang w:val="en-GB"/>
        </w:rPr>
        <w:t>ACHIEVEMENTS AND AWARDS</w:t>
      </w:r>
      <w:r w:rsidR="00737EDF">
        <w:rPr>
          <w:rFonts w:ascii="Arial" w:hAnsi="Arial" w:cs="Arial"/>
          <w:b/>
          <w:bCs/>
          <w:lang w:val="en-GB"/>
        </w:rPr>
        <w:t xml:space="preserve"> </w:t>
      </w:r>
      <w:r w:rsidR="00737EDF" w:rsidRPr="00737EDF">
        <w:rPr>
          <w:rFonts w:ascii="Arial" w:hAnsi="Arial" w:cs="Arial"/>
          <w:b/>
          <w:iCs/>
          <w:lang w:val="en-GB"/>
        </w:rPr>
        <w:t xml:space="preserve">(Start from the latest) </w:t>
      </w:r>
      <w:r w:rsidR="00F26829">
        <w:rPr>
          <w:rFonts w:ascii="Arial" w:hAnsi="Arial" w:cs="Arial"/>
          <w:b/>
          <w:iCs/>
          <w:lang w:val="en-GB"/>
        </w:rPr>
        <w:t>(Specify if you received any best paper award</w:t>
      </w:r>
      <w:r w:rsidR="001F2CD0">
        <w:rPr>
          <w:rFonts w:ascii="Arial" w:hAnsi="Arial" w:cs="Arial"/>
          <w:b/>
          <w:iCs/>
          <w:lang w:val="en-GB"/>
        </w:rPr>
        <w:t xml:space="preserve"> in any conferences</w:t>
      </w:r>
      <w:r w:rsidR="00F26829">
        <w:rPr>
          <w:rFonts w:ascii="Arial" w:hAnsi="Arial" w:cs="Arial"/>
          <w:b/>
          <w:iCs/>
          <w:lang w:val="en-GB"/>
        </w:rPr>
        <w:t xml:space="preserve"> or Best researcher award from any </w:t>
      </w:r>
      <w:proofErr w:type="spellStart"/>
      <w:proofErr w:type="gramStart"/>
      <w:r w:rsidR="00F26829">
        <w:rPr>
          <w:rFonts w:ascii="Arial" w:hAnsi="Arial" w:cs="Arial"/>
          <w:b/>
          <w:iCs/>
          <w:lang w:val="en-GB"/>
        </w:rPr>
        <w:t>organizations</w:t>
      </w:r>
      <w:r w:rsidR="001F2CD0">
        <w:rPr>
          <w:rFonts w:ascii="Arial" w:hAnsi="Arial" w:cs="Arial"/>
          <w:b/>
          <w:iCs/>
          <w:lang w:val="en-GB"/>
        </w:rPr>
        <w:t>,universities</w:t>
      </w:r>
      <w:proofErr w:type="spellEnd"/>
      <w:proofErr w:type="gramEnd"/>
      <w:r w:rsidR="00F26829">
        <w:rPr>
          <w:rFonts w:ascii="Arial" w:hAnsi="Arial" w:cs="Arial"/>
          <w:b/>
          <w:iCs/>
          <w:lang w:val="en-GB"/>
        </w:rPr>
        <w:t xml:space="preserve"> Etc.,)</w:t>
      </w:r>
    </w:p>
    <w:p w14:paraId="30FFC7FE" w14:textId="77777777" w:rsidR="00737EDF" w:rsidRPr="006656A8" w:rsidRDefault="00737EDF" w:rsidP="00737EDF">
      <w:pPr>
        <w:pStyle w:val="ListParagraph"/>
        <w:spacing w:line="360" w:lineRule="auto"/>
        <w:ind w:left="-426"/>
        <w:rPr>
          <w:rFonts w:ascii="Arial" w:hAnsi="Arial" w:cs="Arial"/>
          <w:b/>
          <w:bCs/>
          <w:caps/>
          <w:spacing w:val="-3"/>
          <w:lang w:val="en-GB"/>
        </w:rPr>
      </w:pPr>
    </w:p>
    <w:p w14:paraId="63EB2224" w14:textId="626D70B5" w:rsidR="00881795" w:rsidRPr="00EB14BA" w:rsidRDefault="007B31B8" w:rsidP="00915E73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Arial" w:eastAsia="Calibri" w:hAnsi="Arial" w:cs="Arial"/>
          <w:lang w:val="en-GB"/>
        </w:rPr>
      </w:pPr>
      <w:r w:rsidRPr="00EB14BA">
        <w:rPr>
          <w:rFonts w:ascii="Arial" w:hAnsi="Arial" w:cs="Arial"/>
          <w:bCs/>
          <w:color w:val="FF0000"/>
          <w:spacing w:val="-3"/>
          <w:lang w:val="en-GB"/>
        </w:rPr>
        <w:t>Achievements and awards details</w:t>
      </w:r>
    </w:p>
    <w:sectPr w:rsidR="00881795" w:rsidRPr="00EB14BA" w:rsidSect="00FC028E">
      <w:headerReference w:type="default" r:id="rId7"/>
      <w:footerReference w:type="default" r:id="rId8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03369F" w14:textId="77777777" w:rsidR="00720FAB" w:rsidRDefault="00720FAB" w:rsidP="00AD51C8">
      <w:r>
        <w:separator/>
      </w:r>
    </w:p>
  </w:endnote>
  <w:endnote w:type="continuationSeparator" w:id="0">
    <w:p w14:paraId="793BB8AD" w14:textId="77777777" w:rsidR="00720FAB" w:rsidRDefault="00720FAB" w:rsidP="00AD5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stral">
    <w:panose1 w:val="03090702030407020403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F37BF5" w14:textId="1E4BDD3E" w:rsidR="007C00B7" w:rsidRDefault="000243FA">
    <w:pPr>
      <w:pStyle w:val="Footer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5F735097" wp14:editId="3531B653">
              <wp:simplePos x="0" y="0"/>
              <wp:positionH relativeFrom="column">
                <wp:posOffset>2062480</wp:posOffset>
              </wp:positionH>
              <wp:positionV relativeFrom="paragraph">
                <wp:posOffset>219075</wp:posOffset>
              </wp:positionV>
              <wp:extent cx="919480" cy="267970"/>
              <wp:effectExtent l="0" t="0" r="0" b="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9480" cy="2679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E0DB88D" w14:textId="39C02675" w:rsidR="000243FA" w:rsidRDefault="000A50B0">
                          <w:r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31927D24" wp14:editId="4661A6FB">
                                <wp:extent cx="84628" cy="84628"/>
                                <wp:effectExtent l="0" t="0" r="4445" b="4445"/>
                                <wp:docPr id="16" name="Picture 1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fb_icon_325x325.png"/>
                                        <pic:cNvPicPr/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628" cy="846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0243FA">
                            <w:t xml:space="preserve">  </w:t>
                          </w:r>
                          <w:r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799D0C2F" wp14:editId="3CBA2F9F">
                                <wp:extent cx="84628" cy="84628"/>
                                <wp:effectExtent l="0" t="0" r="4445" b="4445"/>
                                <wp:docPr id="19" name="Picture 19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fb_icon_325x325.png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628" cy="846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</w:t>
                          </w:r>
                          <w:r w:rsidR="000243FA">
                            <w:t xml:space="preserve"> </w:t>
                          </w:r>
                          <w:r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16E21BF9" wp14:editId="10A75462">
                                <wp:extent cx="84628" cy="84628"/>
                                <wp:effectExtent l="0" t="0" r="4445" b="4445"/>
                                <wp:docPr id="20" name="Picture 20" descr="A close up of a 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fb_icon_325x325.png"/>
                                        <pic:cNvPicPr/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628" cy="846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</w:t>
                          </w:r>
                          <w:r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1F17915A" wp14:editId="7A11E00A">
                                <wp:extent cx="84628" cy="84628"/>
                                <wp:effectExtent l="0" t="0" r="4445" b="4445"/>
                                <wp:docPr id="21" name="Picture 2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fb_icon_325x325.png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628" cy="846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 </w:t>
                          </w:r>
                          <w:r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06288BCD" wp14:editId="268EF432">
                                <wp:extent cx="84628" cy="84628"/>
                                <wp:effectExtent l="0" t="0" r="4445" b="4445"/>
                                <wp:docPr id="23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fb_icon_325x325.png"/>
                                        <pic:cNvPicPr/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4628" cy="84628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F735097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8" type="#_x0000_t202" style="position:absolute;margin-left:162.4pt;margin-top:17.25pt;width:72.4pt;height:21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" filled="f" stroked="f" strokeweight=".5pt">
              <v:textbox>
                <w:txbxContent>
                  <w:p w14:paraId="6E0DB88D" w14:textId="39C02675" w:rsidR="000243FA" w:rsidRDefault="000A50B0">
                    <w:r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31927D24" wp14:editId="4661A6FB">
                          <wp:extent cx="84628" cy="84628"/>
                          <wp:effectExtent l="0" t="0" r="4445" b="4445"/>
                          <wp:docPr id="16" name="Picture 1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fb_icon_325x325.png"/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628" cy="846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0243FA">
                      <w:t xml:space="preserve">  </w:t>
                    </w:r>
                    <w:r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799D0C2F" wp14:editId="3CBA2F9F">
                          <wp:extent cx="84628" cy="84628"/>
                          <wp:effectExtent l="0" t="0" r="4445" b="4445"/>
                          <wp:docPr id="19" name="Picture 19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fb_icon_325x325.png"/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628" cy="846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</w:t>
                    </w:r>
                    <w:r w:rsidR="000243FA">
                      <w:t xml:space="preserve"> </w:t>
                    </w:r>
                    <w:r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16E21BF9" wp14:editId="10A75462">
                          <wp:extent cx="84628" cy="84628"/>
                          <wp:effectExtent l="0" t="0" r="4445" b="4445"/>
                          <wp:docPr id="20" name="Picture 20" descr="A close up of a 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fb_icon_325x325.png"/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628" cy="846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</w:t>
                    </w:r>
                    <w:r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1F17915A" wp14:editId="7A11E00A">
                          <wp:extent cx="84628" cy="84628"/>
                          <wp:effectExtent l="0" t="0" r="4445" b="4445"/>
                          <wp:docPr id="21" name="Picture 2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fb_icon_325x325.png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628" cy="846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 </w:t>
                    </w:r>
                    <w:r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06288BCD" wp14:editId="268EF432">
                          <wp:extent cx="84628" cy="84628"/>
                          <wp:effectExtent l="0" t="0" r="4445" b="4445"/>
                          <wp:docPr id="23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fb_icon_325x325.png"/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4628" cy="846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C0B298D" wp14:editId="6D6C9B44">
              <wp:simplePos x="0" y="0"/>
              <wp:positionH relativeFrom="column">
                <wp:posOffset>1996440</wp:posOffset>
              </wp:positionH>
              <wp:positionV relativeFrom="paragraph">
                <wp:posOffset>-60325</wp:posOffset>
              </wp:positionV>
              <wp:extent cx="1051560" cy="259080"/>
              <wp:effectExtent l="0" t="0" r="0" b="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51560" cy="2590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1FBCD2D" w14:textId="2AB1E335" w:rsidR="007C00B7" w:rsidRPr="00513409" w:rsidRDefault="007C00B7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513409">
                            <w:rPr>
                              <w:sz w:val="18"/>
                              <w:szCs w:val="18"/>
                            </w:rPr>
                            <w:t>www.biust.ac.bw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7C0B298D" id="Text Box 6" o:spid="_x0000_s1029" type="#_x0000_t202" style="position:absolute;margin-left:157.2pt;margin-top:-4.75pt;width:82.8pt;height:20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" filled="f" stroked="f" strokeweight=".5pt">
              <v:textbox>
                <w:txbxContent>
                  <w:p w14:paraId="71FBCD2D" w14:textId="2AB1E335" w:rsidR="007C00B7" w:rsidRPr="00513409" w:rsidRDefault="007C00B7">
                    <w:pPr>
                      <w:rPr>
                        <w:sz w:val="18"/>
                        <w:szCs w:val="18"/>
                      </w:rPr>
                    </w:pPr>
                    <w:r w:rsidRPr="00513409">
                      <w:rPr>
                        <w:sz w:val="18"/>
                        <w:szCs w:val="18"/>
                      </w:rPr>
                      <w:t>www.biust.ac.bw</w:t>
                    </w:r>
                  </w:p>
                </w:txbxContent>
              </v:textbox>
            </v:shape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78F73FB3" wp14:editId="1B6DF382">
              <wp:simplePos x="0" y="0"/>
              <wp:positionH relativeFrom="column">
                <wp:posOffset>1905000</wp:posOffset>
              </wp:positionH>
              <wp:positionV relativeFrom="paragraph">
                <wp:posOffset>99695</wp:posOffset>
              </wp:positionV>
              <wp:extent cx="1341120" cy="304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41120" cy="304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415E31D" w14:textId="1925CDEC" w:rsidR="00513409" w:rsidRPr="00513409" w:rsidRDefault="00513409">
                          <w:pPr>
                            <w:rPr>
                              <w:sz w:val="20"/>
                              <w:szCs w:val="20"/>
                            </w:rPr>
                          </w:pPr>
                          <w:r w:rsidRPr="00513409">
                            <w:rPr>
                              <w:sz w:val="20"/>
                              <w:szCs w:val="20"/>
                            </w:rPr>
                            <w:t xml:space="preserve">BIUST 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Pr="00513409">
                            <w:rPr>
                              <w:rFonts w:ascii="Mistral" w:hAnsi="Mistral"/>
                              <w:color w:val="F18A5E"/>
                              <w:sz w:val="20"/>
                              <w:szCs w:val="20"/>
                            </w:rPr>
                            <w:t xml:space="preserve">Driving </w:t>
                          </w:r>
                          <w:r w:rsidRPr="00513409">
                            <w:rPr>
                              <w:rFonts w:ascii="Mistral" w:hAnsi="Mistral"/>
                              <w:color w:val="50C9F0"/>
                              <w:sz w:val="20"/>
                              <w:szCs w:val="20"/>
                            </w:rPr>
                            <w:t>Chang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78F73FB3" id="Text Box 10" o:spid="_x0000_s1030" type="#_x0000_t202" style="position:absolute;margin-left:150pt;margin-top:7.85pt;width:105.6pt;height:2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" filled="f" stroked="f" strokeweight=".5pt">
              <v:textbox>
                <w:txbxContent>
                  <w:p w14:paraId="6415E31D" w14:textId="1925CDEC" w:rsidR="00513409" w:rsidRPr="00513409" w:rsidRDefault="00513409">
                    <w:pPr>
                      <w:rPr>
                        <w:sz w:val="20"/>
                        <w:szCs w:val="20"/>
                      </w:rPr>
                    </w:pPr>
                    <w:r w:rsidRPr="00513409">
                      <w:rPr>
                        <w:sz w:val="20"/>
                        <w:szCs w:val="20"/>
                      </w:rPr>
                      <w:t xml:space="preserve">BIUST  </w:t>
                    </w:r>
                    <w:r>
                      <w:rPr>
                        <w:sz w:val="20"/>
                        <w:szCs w:val="20"/>
                      </w:rPr>
                      <w:t xml:space="preserve"> </w:t>
                    </w:r>
                    <w:r w:rsidRPr="00513409">
                      <w:rPr>
                        <w:rFonts w:ascii="Mistral" w:hAnsi="Mistral"/>
                        <w:color w:val="F18A5E"/>
                        <w:sz w:val="20"/>
                        <w:szCs w:val="20"/>
                      </w:rPr>
                      <w:t xml:space="preserve">Driving </w:t>
                    </w:r>
                    <w:r w:rsidRPr="00513409">
                      <w:rPr>
                        <w:rFonts w:ascii="Mistral" w:hAnsi="Mistral"/>
                        <w:color w:val="50C9F0"/>
                        <w:sz w:val="20"/>
                        <w:szCs w:val="20"/>
                      </w:rPr>
                      <w:t>Change</w:t>
                    </w:r>
                  </w:p>
                </w:txbxContent>
              </v:textbox>
            </v:shape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226212D" wp14:editId="66ED50FB">
              <wp:simplePos x="0" y="0"/>
              <wp:positionH relativeFrom="column">
                <wp:posOffset>3131820</wp:posOffset>
              </wp:positionH>
              <wp:positionV relativeFrom="paragraph">
                <wp:posOffset>140335</wp:posOffset>
              </wp:positionV>
              <wp:extent cx="3258820" cy="45085"/>
              <wp:effectExtent l="50800" t="25400" r="30480" b="69215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3258820" cy="45085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chemeClr val="bg1"/>
                          </a:gs>
                          <a:gs pos="42000">
                            <a:srgbClr val="F18A5E"/>
                          </a:gs>
                        </a:gsLst>
                        <a:lin ang="10800000" scaled="0"/>
                      </a:gradFill>
                      <a:ln>
                        <a:noFill/>
                      </a:ln>
                      <a:effectLst>
                        <a:outerShdw blurRad="40000" dist="23000" dir="5400000" rotWithShape="0">
                          <a:schemeClr val="bg1">
                            <a:alpha val="35000"/>
                          </a:scheme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65A94399" id="Rectangle 8" o:spid="_x0000_s1026" style="position:absolute;margin-left:246.6pt;margin-top:11.05pt;width:256.6pt;height:3.55pt;flip:x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" fillcolor="white [3212]" stroked="f">
              <v:fill color2="#f18a5e" rotate="t" angle="270" colors="0 white;27525f #f18a5e" focus="100%" type="gradient">
                <o:fill v:ext="view" type="gradientUnscaled"/>
              </v:fill>
              <v:shadow on="t" color="white [3212]" opacity="22937f" origin=",.5" offset="0,.63889mm"/>
            </v:rect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57AEFEE" wp14:editId="330F2438">
              <wp:simplePos x="0" y="0"/>
              <wp:positionH relativeFrom="column">
                <wp:posOffset>3131820</wp:posOffset>
              </wp:positionH>
              <wp:positionV relativeFrom="paragraph">
                <wp:posOffset>201295</wp:posOffset>
              </wp:positionV>
              <wp:extent cx="3258820" cy="203200"/>
              <wp:effectExtent l="50800" t="25400" r="55880" b="63500"/>
              <wp:wrapNone/>
              <wp:docPr id="7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3258820" cy="203200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chemeClr val="bg1"/>
                          </a:gs>
                          <a:gs pos="42000">
                            <a:srgbClr val="F18A5E"/>
                          </a:gs>
                        </a:gsLst>
                        <a:lin ang="10800000" scaled="0"/>
                      </a:gradFill>
                      <a:ln>
                        <a:noFill/>
                      </a:ln>
                      <a:effectLst>
                        <a:outerShdw blurRad="40000" dist="23000" dir="5400000" rotWithShape="0">
                          <a:schemeClr val="bg1">
                            <a:alpha val="35000"/>
                          </a:scheme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7E06EDD1" id="Rectangle 7" o:spid="_x0000_s1026" style="position:absolute;margin-left:246.6pt;margin-top:15.85pt;width:256.6pt;height:1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" fillcolor="white [3212]" stroked="f">
              <v:fill color2="#f18a5e" rotate="t" angle="270" colors="0 white;27525f #f18a5e" focus="100%" type="gradient">
                <o:fill v:ext="view" type="gradientUnscaled"/>
              </v:fill>
              <v:shadow on="t" color="white [3212]" opacity="22937f" origin=",.5" offset="0,.63889mm"/>
            </v:rect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0CE4DAE4" wp14:editId="1815261D">
              <wp:simplePos x="0" y="0"/>
              <wp:positionH relativeFrom="column">
                <wp:posOffset>-1137920</wp:posOffset>
              </wp:positionH>
              <wp:positionV relativeFrom="paragraph">
                <wp:posOffset>201295</wp:posOffset>
              </wp:positionV>
              <wp:extent cx="3027680" cy="203200"/>
              <wp:effectExtent l="50800" t="25400" r="45720" b="6350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27680" cy="203200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chemeClr val="bg1"/>
                          </a:gs>
                          <a:gs pos="42000">
                            <a:srgbClr val="00B0F0"/>
                          </a:gs>
                        </a:gsLst>
                        <a:lin ang="10800000" scaled="0"/>
                      </a:gradFill>
                      <a:ln>
                        <a:noFill/>
                      </a:ln>
                      <a:effectLst>
                        <a:outerShdw blurRad="40000" dist="23000" dir="5400000" rotWithShape="0">
                          <a:schemeClr val="bg1">
                            <a:alpha val="35000"/>
                          </a:scheme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5E2DFC32" id="Rectangle 3" o:spid="_x0000_s1026" style="position:absolute;margin-left:-89.6pt;margin-top:15.85pt;width:238.4pt;height:1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" fillcolor="white [3212]" stroked="f">
              <v:fill color2="#00b0f0" rotate="t" angle="270" colors="0 white;27525f #00b0f0" focus="100%" type="gradient">
                <o:fill v:ext="view" type="gradientUnscaled"/>
              </v:fill>
              <v:shadow on="t" color="white [3212]" opacity="22937f" origin=",.5" offset="0,.63889mm"/>
            </v:rect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95A5EAC" wp14:editId="05AAE083">
              <wp:simplePos x="0" y="0"/>
              <wp:positionH relativeFrom="column">
                <wp:posOffset>-1137920</wp:posOffset>
              </wp:positionH>
              <wp:positionV relativeFrom="paragraph">
                <wp:posOffset>140335</wp:posOffset>
              </wp:positionV>
              <wp:extent cx="3027680" cy="45719"/>
              <wp:effectExtent l="50800" t="25400" r="20320" b="69215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027680" cy="45719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chemeClr val="bg1"/>
                          </a:gs>
                          <a:gs pos="42000">
                            <a:srgbClr val="50C9F0"/>
                          </a:gs>
                        </a:gsLst>
                        <a:lin ang="10800000" scaled="0"/>
                      </a:gradFill>
                      <a:ln>
                        <a:noFill/>
                      </a:ln>
                      <a:effectLst>
                        <a:outerShdw blurRad="40000" dist="23000" dir="5400000" rotWithShape="0">
                          <a:schemeClr val="bg1">
                            <a:alpha val="35000"/>
                          </a:scheme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4A986099" id="Rectangle 4" o:spid="_x0000_s1026" style="position:absolute;margin-left:-89.6pt;margin-top:11.05pt;width:238.4pt;height:3.6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" fillcolor="white [3212]" stroked="f">
              <v:fill color2="#50c9f0" rotate="t" angle="270" colors="0 white;27525f #50c9f0" focus="100%" type="gradient">
                <o:fill v:ext="view" type="gradientUnscaled"/>
              </v:fill>
              <v:shadow on="t" color="white [3212]" opacity="22937f" origin=",.5" offset="0,.63889mm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6D7202" w14:textId="77777777" w:rsidR="00720FAB" w:rsidRDefault="00720FAB" w:rsidP="00AD51C8">
      <w:r>
        <w:separator/>
      </w:r>
    </w:p>
  </w:footnote>
  <w:footnote w:type="continuationSeparator" w:id="0">
    <w:p w14:paraId="2E71C7A8" w14:textId="77777777" w:rsidR="00720FAB" w:rsidRDefault="00720FAB" w:rsidP="00AD51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4387E" w14:textId="3D4ACC92" w:rsidR="00E10F10" w:rsidRDefault="008E14FB">
    <w:pPr>
      <w:pStyle w:val="Header"/>
    </w:pPr>
    <w:r>
      <w:rPr>
        <w:noProof/>
        <w:lang w:val="en-ZA" w:eastAsia="en-ZA"/>
      </w:rPr>
      <w:drawing>
        <wp:inline distT="0" distB="0" distL="0" distR="0" wp14:anchorId="7996BF6C" wp14:editId="5E1096F1">
          <wp:extent cx="5270500" cy="1468877"/>
          <wp:effectExtent l="0" t="0" r="0" b="0"/>
          <wp:docPr id="18" name="Picture 18" descr="A close 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HEAD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290613" cy="147448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79CE3DEA" wp14:editId="4255C5A8">
              <wp:simplePos x="0" y="0"/>
              <wp:positionH relativeFrom="column">
                <wp:posOffset>-1140460</wp:posOffset>
              </wp:positionH>
              <wp:positionV relativeFrom="paragraph">
                <wp:posOffset>1003097</wp:posOffset>
              </wp:positionV>
              <wp:extent cx="7590601" cy="0"/>
              <wp:effectExtent l="25400" t="25400" r="42545" b="38100"/>
              <wp:wrapNone/>
              <wp:docPr id="17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90601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  <a:effectLst>
                        <a:outerShdw blurRad="40000" dist="20000" dir="5400000" rotWithShape="0">
                          <a:schemeClr val="bg1">
                            <a:alpha val="0"/>
                          </a:schemeClr>
                        </a:outerShdw>
                      </a:effectLst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0FBD6751" id="Straight Connector 17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9.8pt,79pt" to="507.9pt,7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" strokecolor="#7f7f7f [1612]" strokeweight="1pt">
              <v:shadow on="t" color="white [3212]" opacity="0" origin=",.5" offset="0,.55556mm"/>
            </v:lin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0F7BB62" wp14:editId="42E1CB79">
              <wp:simplePos x="0" y="0"/>
              <wp:positionH relativeFrom="column">
                <wp:posOffset>-330200</wp:posOffset>
              </wp:positionH>
              <wp:positionV relativeFrom="paragraph">
                <wp:posOffset>-843280</wp:posOffset>
              </wp:positionV>
              <wp:extent cx="5943600" cy="17399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17399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9AE3E10" w14:textId="58EF064F" w:rsidR="008E14FB" w:rsidRDefault="008E14FB">
                          <w:r>
                            <w:t xml:space="preserve">                                          </w:t>
                          </w:r>
                          <w:r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642DF62D" wp14:editId="3B771D54">
                                <wp:extent cx="2946400" cy="2082394"/>
                                <wp:effectExtent l="0" t="0" r="0" b="0"/>
                                <wp:docPr id="15" name="Picture 15" descr="A close up of a logo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biust-logo.png"/>
                                        <pic:cNvPicPr/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952435" cy="208665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type w14:anchorId="50F7BB6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margin-left:-26pt;margin-top:-66.4pt;width:468pt;height:137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" filled="f" stroked="f" strokeweight=".5pt">
              <v:textbox>
                <w:txbxContent>
                  <w:p w14:paraId="09AE3E10" w14:textId="58EF064F" w:rsidR="008E14FB" w:rsidRDefault="008E14FB">
                    <w:r>
                      <w:t xml:space="preserve">                                          </w:t>
                    </w:r>
                    <w:r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642DF62D" wp14:editId="3B771D54">
                          <wp:extent cx="2946400" cy="2082394"/>
                          <wp:effectExtent l="0" t="0" r="0" b="0"/>
                          <wp:docPr id="15" name="Picture 15" descr="A close up of a logo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biust-logo.png"/>
                                  <pic:cNvPicPr/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952435" cy="2086659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3BAAF9D" wp14:editId="0FA7864E">
              <wp:simplePos x="0" y="0"/>
              <wp:positionH relativeFrom="column">
                <wp:posOffset>-22157</wp:posOffset>
              </wp:positionH>
              <wp:positionV relativeFrom="paragraph">
                <wp:posOffset>1034968</wp:posOffset>
              </wp:positionV>
              <wp:extent cx="6471920" cy="178881"/>
              <wp:effectExtent l="50800" t="25400" r="43180" b="62865"/>
              <wp:wrapNone/>
              <wp:docPr id="14" name="Snip Single Corner of 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6471920" cy="178881"/>
                      </a:xfrm>
                      <a:prstGeom prst="snip1Rect">
                        <a:avLst/>
                      </a:prstGeom>
                      <a:solidFill>
                        <a:srgbClr val="F38A58"/>
                      </a:solidFill>
                      <a:ln>
                        <a:noFill/>
                      </a:ln>
                      <a:effectLst>
                        <a:outerShdw blurRad="40000" dist="23000" dir="5400000" rotWithShape="0">
                          <a:schemeClr val="bg1">
                            <a:alpha val="35000"/>
                          </a:scheme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B43A802" id="Snip Single Corner of Rectangle 14" o:spid="_x0000_s1026" style="position:absolute;margin-left:-1.75pt;margin-top:81.5pt;width:509.6pt;height:14.1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471920,1788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" path="m,l6442106,r29814,29814l6471920,178881,,178881,,xe" fillcolor="#f38a58" stroked="f">
              <v:shadow on="t" color="white [3212]" opacity="22937f" origin=",.5" offset="0,.63889mm"/>
              <v:path arrowok="t" o:connecttype="custom" o:connectlocs="0,0;6442106,0;6471920,29814;6471920,178881;0,178881;0,0" o:connectangles="0,0,0,0,0,0"/>
            </v:shape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1EE3B1B" wp14:editId="28D81064">
              <wp:simplePos x="0" y="0"/>
              <wp:positionH relativeFrom="column">
                <wp:posOffset>-1140838</wp:posOffset>
              </wp:positionH>
              <wp:positionV relativeFrom="paragraph">
                <wp:posOffset>1034969</wp:posOffset>
              </wp:positionV>
              <wp:extent cx="1086485" cy="178881"/>
              <wp:effectExtent l="50800" t="25400" r="56515" b="6286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86485" cy="178881"/>
                      </a:xfrm>
                      <a:prstGeom prst="rect">
                        <a:avLst/>
                      </a:prstGeom>
                      <a:solidFill>
                        <a:srgbClr val="50C9F0"/>
                      </a:solidFill>
                      <a:ln>
                        <a:noFill/>
                      </a:ln>
                      <a:effectLst>
                        <a:outerShdw blurRad="40000" dist="23000" dir="5400000" rotWithShape="0">
                          <a:schemeClr val="bg1">
                            <a:alpha val="35000"/>
                          </a:schemeClr>
                        </a:outerShdw>
                      </a:effec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5F8900C1" id="Rectangle 2" o:spid="_x0000_s1026" style="position:absolute;margin-left:-89.85pt;margin-top:81.5pt;width:85.55pt;height:14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" fillcolor="#50c9f0" stroked="f">
              <v:shadow on="t" color="white [3212]" opacity="22937f" origin=",.5" offset="0,.63889mm"/>
            </v:rect>
          </w:pict>
        </mc:Fallback>
      </mc:AlternateContent>
    </w:r>
    <w:r w:rsidR="00513409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1026214" wp14:editId="4060FA92">
              <wp:simplePos x="0" y="0"/>
              <wp:positionH relativeFrom="column">
                <wp:posOffset>-100965</wp:posOffset>
              </wp:positionH>
              <wp:positionV relativeFrom="paragraph">
                <wp:posOffset>730250</wp:posOffset>
              </wp:positionV>
              <wp:extent cx="5590540" cy="312420"/>
              <wp:effectExtent l="0" t="0" r="0" b="508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90540" cy="31242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38138A9" w14:textId="0D46CA93" w:rsidR="007C00B7" w:rsidRDefault="006646FE">
                          <w:r w:rsidRPr="006646FE">
                            <w:rPr>
                              <w:noProof/>
                              <w:lang w:val="en-ZA" w:eastAsia="en-ZA"/>
                            </w:rPr>
                            <w:drawing>
                              <wp:inline distT="0" distB="0" distL="0" distR="0" wp14:anchorId="02A7C3BA" wp14:editId="2917B350">
                                <wp:extent cx="5401310" cy="113665"/>
                                <wp:effectExtent l="0" t="0" r="0" b="635"/>
                                <wp:docPr id="11" name="Picture 1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401310" cy="1136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shape w14:anchorId="21026214" id="Text Box 9" o:spid="_x0000_s1027" type="#_x0000_t202" style="position:absolute;margin-left:-7.95pt;margin-top:57.5pt;width:440.2pt;height:24.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" fillcolor="white [3201]" stroked="f" strokeweight=".5pt">
              <v:textbox>
                <w:txbxContent>
                  <w:p w14:paraId="138138A9" w14:textId="0D46CA93" w:rsidR="007C00B7" w:rsidRDefault="006646FE">
                    <w:r w:rsidRPr="006646FE">
                      <w:rPr>
                        <w:noProof/>
                        <w:lang w:val="en-ZA" w:eastAsia="en-ZA"/>
                      </w:rPr>
                      <w:drawing>
                        <wp:inline distT="0" distB="0" distL="0" distR="0" wp14:anchorId="02A7C3BA" wp14:editId="2917B350">
                          <wp:extent cx="5401310" cy="113665"/>
                          <wp:effectExtent l="0" t="0" r="0" b="635"/>
                          <wp:docPr id="11" name="Picture 1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"/>
                                  <pic:cNvPicPr/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5401310" cy="11366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t xml:space="preserve"> 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05ACE"/>
    <w:multiLevelType w:val="hybridMultilevel"/>
    <w:tmpl w:val="0A00EF3A"/>
    <w:lvl w:ilvl="0" w:tplc="A68CE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1101D"/>
    <w:multiLevelType w:val="hybridMultilevel"/>
    <w:tmpl w:val="5840E2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1A1252"/>
    <w:multiLevelType w:val="hybridMultilevel"/>
    <w:tmpl w:val="1FDA5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122099"/>
    <w:multiLevelType w:val="multilevel"/>
    <w:tmpl w:val="6E8EC372"/>
    <w:lvl w:ilvl="0">
      <w:start w:val="5"/>
      <w:numFmt w:val="decimal"/>
      <w:lvlText w:val="%1."/>
      <w:lvlJc w:val="left"/>
      <w:pPr>
        <w:ind w:left="684" w:hanging="68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4" w15:restartNumberingAfterBreak="0">
    <w:nsid w:val="20D2461E"/>
    <w:multiLevelType w:val="hybridMultilevel"/>
    <w:tmpl w:val="7C16C360"/>
    <w:lvl w:ilvl="0" w:tplc="12744C22">
      <w:start w:val="1"/>
      <w:numFmt w:val="decimal"/>
      <w:lvlText w:val="4.%1."/>
      <w:lvlJc w:val="left"/>
      <w:pPr>
        <w:ind w:left="-13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81F72"/>
    <w:multiLevelType w:val="hybridMultilevel"/>
    <w:tmpl w:val="C74673F6"/>
    <w:lvl w:ilvl="0" w:tplc="119E2868">
      <w:start w:val="1"/>
      <w:numFmt w:val="decimal"/>
      <w:lvlText w:val="%1."/>
      <w:lvlJc w:val="left"/>
      <w:pPr>
        <w:ind w:left="-66" w:hanging="360"/>
      </w:pPr>
      <w:rPr>
        <w:rFonts w:hint="default"/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6" w15:restartNumberingAfterBreak="0">
    <w:nsid w:val="28F86EE0"/>
    <w:multiLevelType w:val="hybridMultilevel"/>
    <w:tmpl w:val="E8D27EDC"/>
    <w:lvl w:ilvl="0" w:tplc="80FA80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C6B8B"/>
    <w:multiLevelType w:val="hybridMultilevel"/>
    <w:tmpl w:val="9F540208"/>
    <w:lvl w:ilvl="0" w:tplc="1C09000F">
      <w:start w:val="1"/>
      <w:numFmt w:val="decimal"/>
      <w:lvlText w:val="%1."/>
      <w:lvlJc w:val="left"/>
      <w:pPr>
        <w:ind w:left="4613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5333" w:hanging="360"/>
      </w:pPr>
    </w:lvl>
    <w:lvl w:ilvl="2" w:tplc="1C09001B" w:tentative="1">
      <w:start w:val="1"/>
      <w:numFmt w:val="lowerRoman"/>
      <w:lvlText w:val="%3."/>
      <w:lvlJc w:val="right"/>
      <w:pPr>
        <w:ind w:left="6053" w:hanging="180"/>
      </w:pPr>
    </w:lvl>
    <w:lvl w:ilvl="3" w:tplc="1C09000F" w:tentative="1">
      <w:start w:val="1"/>
      <w:numFmt w:val="decimal"/>
      <w:lvlText w:val="%4."/>
      <w:lvlJc w:val="left"/>
      <w:pPr>
        <w:ind w:left="6773" w:hanging="360"/>
      </w:pPr>
    </w:lvl>
    <w:lvl w:ilvl="4" w:tplc="1C090019" w:tentative="1">
      <w:start w:val="1"/>
      <w:numFmt w:val="lowerLetter"/>
      <w:lvlText w:val="%5."/>
      <w:lvlJc w:val="left"/>
      <w:pPr>
        <w:ind w:left="7493" w:hanging="360"/>
      </w:pPr>
    </w:lvl>
    <w:lvl w:ilvl="5" w:tplc="1C09001B" w:tentative="1">
      <w:start w:val="1"/>
      <w:numFmt w:val="lowerRoman"/>
      <w:lvlText w:val="%6."/>
      <w:lvlJc w:val="right"/>
      <w:pPr>
        <w:ind w:left="8213" w:hanging="180"/>
      </w:pPr>
    </w:lvl>
    <w:lvl w:ilvl="6" w:tplc="1C09000F" w:tentative="1">
      <w:start w:val="1"/>
      <w:numFmt w:val="decimal"/>
      <w:lvlText w:val="%7."/>
      <w:lvlJc w:val="left"/>
      <w:pPr>
        <w:ind w:left="8933" w:hanging="360"/>
      </w:pPr>
    </w:lvl>
    <w:lvl w:ilvl="7" w:tplc="1C090019" w:tentative="1">
      <w:start w:val="1"/>
      <w:numFmt w:val="lowerLetter"/>
      <w:lvlText w:val="%8."/>
      <w:lvlJc w:val="left"/>
      <w:pPr>
        <w:ind w:left="9653" w:hanging="360"/>
      </w:pPr>
    </w:lvl>
    <w:lvl w:ilvl="8" w:tplc="1C09001B" w:tentative="1">
      <w:start w:val="1"/>
      <w:numFmt w:val="lowerRoman"/>
      <w:lvlText w:val="%9."/>
      <w:lvlJc w:val="right"/>
      <w:pPr>
        <w:ind w:left="10373" w:hanging="180"/>
      </w:pPr>
    </w:lvl>
  </w:abstractNum>
  <w:abstractNum w:abstractNumId="8" w15:restartNumberingAfterBreak="0">
    <w:nsid w:val="2BD53B40"/>
    <w:multiLevelType w:val="hybridMultilevel"/>
    <w:tmpl w:val="1FDA496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11CAF"/>
    <w:multiLevelType w:val="hybridMultilevel"/>
    <w:tmpl w:val="C9C8A110"/>
    <w:lvl w:ilvl="0" w:tplc="D69802A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0" w15:restartNumberingAfterBreak="0">
    <w:nsid w:val="3ED0631E"/>
    <w:multiLevelType w:val="hybridMultilevel"/>
    <w:tmpl w:val="051E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36220"/>
    <w:multiLevelType w:val="hybridMultilevel"/>
    <w:tmpl w:val="4128FD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D72137"/>
    <w:multiLevelType w:val="hybridMultilevel"/>
    <w:tmpl w:val="57945380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A02A20"/>
    <w:multiLevelType w:val="multilevel"/>
    <w:tmpl w:val="23C219A8"/>
    <w:lvl w:ilvl="0">
      <w:start w:val="5"/>
      <w:numFmt w:val="decimal"/>
      <w:lvlText w:val="%1.0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4" w15:restartNumberingAfterBreak="0">
    <w:nsid w:val="48BF1C7E"/>
    <w:multiLevelType w:val="hybridMultilevel"/>
    <w:tmpl w:val="692AF15C"/>
    <w:lvl w:ilvl="0" w:tplc="0A769486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5" w15:restartNumberingAfterBreak="0">
    <w:nsid w:val="4AB416F5"/>
    <w:multiLevelType w:val="hybridMultilevel"/>
    <w:tmpl w:val="928692D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7324AF"/>
    <w:multiLevelType w:val="hybridMultilevel"/>
    <w:tmpl w:val="3F74D1EC"/>
    <w:lvl w:ilvl="0" w:tplc="D3C81558">
      <w:start w:val="1"/>
      <w:numFmt w:val="decimal"/>
      <w:lvlText w:val="%1."/>
      <w:lvlJc w:val="left"/>
      <w:pPr>
        <w:ind w:left="-66" w:hanging="360"/>
      </w:pPr>
      <w:rPr>
        <w:rFonts w:hint="default"/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7" w15:restartNumberingAfterBreak="0">
    <w:nsid w:val="4FF52C79"/>
    <w:multiLevelType w:val="hybridMultilevel"/>
    <w:tmpl w:val="9A8207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D0615B"/>
    <w:multiLevelType w:val="hybridMultilevel"/>
    <w:tmpl w:val="B8E47B80"/>
    <w:lvl w:ilvl="0" w:tplc="4E36DA6E">
      <w:start w:val="1"/>
      <w:numFmt w:val="decimal"/>
      <w:lvlText w:val="%1."/>
      <w:lvlJc w:val="left"/>
      <w:pPr>
        <w:ind w:left="-66" w:hanging="360"/>
      </w:pPr>
      <w:rPr>
        <w:rFonts w:hint="default"/>
        <w:color w:val="FF0000"/>
      </w:rPr>
    </w:lvl>
    <w:lvl w:ilvl="1" w:tplc="1C090019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9" w15:restartNumberingAfterBreak="0">
    <w:nsid w:val="5F8F3811"/>
    <w:multiLevelType w:val="hybridMultilevel"/>
    <w:tmpl w:val="42E6EA6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92604"/>
    <w:multiLevelType w:val="hybridMultilevel"/>
    <w:tmpl w:val="34168E5E"/>
    <w:lvl w:ilvl="0" w:tplc="1FC07FF0">
      <w:start w:val="1"/>
      <w:numFmt w:val="decimal"/>
      <w:lvlText w:val="%1."/>
      <w:lvlJc w:val="left"/>
      <w:pPr>
        <w:ind w:left="294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014" w:hanging="360"/>
      </w:pPr>
    </w:lvl>
    <w:lvl w:ilvl="2" w:tplc="1C09001B" w:tentative="1">
      <w:start w:val="1"/>
      <w:numFmt w:val="lowerRoman"/>
      <w:lvlText w:val="%3."/>
      <w:lvlJc w:val="right"/>
      <w:pPr>
        <w:ind w:left="1734" w:hanging="180"/>
      </w:pPr>
    </w:lvl>
    <w:lvl w:ilvl="3" w:tplc="1C09000F" w:tentative="1">
      <w:start w:val="1"/>
      <w:numFmt w:val="decimal"/>
      <w:lvlText w:val="%4."/>
      <w:lvlJc w:val="left"/>
      <w:pPr>
        <w:ind w:left="2454" w:hanging="360"/>
      </w:pPr>
    </w:lvl>
    <w:lvl w:ilvl="4" w:tplc="1C090019" w:tentative="1">
      <w:start w:val="1"/>
      <w:numFmt w:val="lowerLetter"/>
      <w:lvlText w:val="%5."/>
      <w:lvlJc w:val="left"/>
      <w:pPr>
        <w:ind w:left="3174" w:hanging="360"/>
      </w:pPr>
    </w:lvl>
    <w:lvl w:ilvl="5" w:tplc="1C09001B" w:tentative="1">
      <w:start w:val="1"/>
      <w:numFmt w:val="lowerRoman"/>
      <w:lvlText w:val="%6."/>
      <w:lvlJc w:val="right"/>
      <w:pPr>
        <w:ind w:left="3894" w:hanging="180"/>
      </w:pPr>
    </w:lvl>
    <w:lvl w:ilvl="6" w:tplc="1C09000F" w:tentative="1">
      <w:start w:val="1"/>
      <w:numFmt w:val="decimal"/>
      <w:lvlText w:val="%7."/>
      <w:lvlJc w:val="left"/>
      <w:pPr>
        <w:ind w:left="4614" w:hanging="360"/>
      </w:pPr>
    </w:lvl>
    <w:lvl w:ilvl="7" w:tplc="1C090019" w:tentative="1">
      <w:start w:val="1"/>
      <w:numFmt w:val="lowerLetter"/>
      <w:lvlText w:val="%8."/>
      <w:lvlJc w:val="left"/>
      <w:pPr>
        <w:ind w:left="5334" w:hanging="360"/>
      </w:pPr>
    </w:lvl>
    <w:lvl w:ilvl="8" w:tplc="1C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1" w15:restartNumberingAfterBreak="0">
    <w:nsid w:val="69261A09"/>
    <w:multiLevelType w:val="multilevel"/>
    <w:tmpl w:val="0BE25E2E"/>
    <w:lvl w:ilvl="0">
      <w:start w:val="5"/>
      <w:numFmt w:val="decimal"/>
      <w:lvlText w:val="%1."/>
      <w:lvlJc w:val="left"/>
      <w:pPr>
        <w:ind w:left="684" w:hanging="684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6EC70A80"/>
    <w:multiLevelType w:val="multilevel"/>
    <w:tmpl w:val="C61A4A1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717F5BE1"/>
    <w:multiLevelType w:val="hybridMultilevel"/>
    <w:tmpl w:val="98DCAE90"/>
    <w:lvl w:ilvl="0" w:tplc="3F74C45C">
      <w:start w:val="1"/>
      <w:numFmt w:val="decimal"/>
      <w:lvlText w:val="%1."/>
      <w:lvlJc w:val="left"/>
      <w:pPr>
        <w:ind w:left="-66" w:hanging="360"/>
      </w:pPr>
      <w:rPr>
        <w:rFonts w:hint="default"/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654" w:hanging="360"/>
      </w:pPr>
    </w:lvl>
    <w:lvl w:ilvl="2" w:tplc="1C09001B" w:tentative="1">
      <w:start w:val="1"/>
      <w:numFmt w:val="lowerRoman"/>
      <w:lvlText w:val="%3."/>
      <w:lvlJc w:val="right"/>
      <w:pPr>
        <w:ind w:left="1374" w:hanging="180"/>
      </w:pPr>
    </w:lvl>
    <w:lvl w:ilvl="3" w:tplc="1C09000F" w:tentative="1">
      <w:start w:val="1"/>
      <w:numFmt w:val="decimal"/>
      <w:lvlText w:val="%4."/>
      <w:lvlJc w:val="left"/>
      <w:pPr>
        <w:ind w:left="2094" w:hanging="360"/>
      </w:pPr>
    </w:lvl>
    <w:lvl w:ilvl="4" w:tplc="1C090019" w:tentative="1">
      <w:start w:val="1"/>
      <w:numFmt w:val="lowerLetter"/>
      <w:lvlText w:val="%5."/>
      <w:lvlJc w:val="left"/>
      <w:pPr>
        <w:ind w:left="2814" w:hanging="360"/>
      </w:pPr>
    </w:lvl>
    <w:lvl w:ilvl="5" w:tplc="1C09001B" w:tentative="1">
      <w:start w:val="1"/>
      <w:numFmt w:val="lowerRoman"/>
      <w:lvlText w:val="%6."/>
      <w:lvlJc w:val="right"/>
      <w:pPr>
        <w:ind w:left="3534" w:hanging="180"/>
      </w:pPr>
    </w:lvl>
    <w:lvl w:ilvl="6" w:tplc="1C09000F" w:tentative="1">
      <w:start w:val="1"/>
      <w:numFmt w:val="decimal"/>
      <w:lvlText w:val="%7."/>
      <w:lvlJc w:val="left"/>
      <w:pPr>
        <w:ind w:left="4254" w:hanging="360"/>
      </w:pPr>
    </w:lvl>
    <w:lvl w:ilvl="7" w:tplc="1C090019" w:tentative="1">
      <w:start w:val="1"/>
      <w:numFmt w:val="lowerLetter"/>
      <w:lvlText w:val="%8."/>
      <w:lvlJc w:val="left"/>
      <w:pPr>
        <w:ind w:left="4974" w:hanging="360"/>
      </w:pPr>
    </w:lvl>
    <w:lvl w:ilvl="8" w:tplc="1C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4" w15:restartNumberingAfterBreak="0">
    <w:nsid w:val="77FC5851"/>
    <w:multiLevelType w:val="hybridMultilevel"/>
    <w:tmpl w:val="B9EADF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9"/>
  </w:num>
  <w:num w:numId="3">
    <w:abstractNumId w:val="8"/>
  </w:num>
  <w:num w:numId="4">
    <w:abstractNumId w:val="2"/>
  </w:num>
  <w:num w:numId="5">
    <w:abstractNumId w:val="15"/>
  </w:num>
  <w:num w:numId="6">
    <w:abstractNumId w:val="10"/>
  </w:num>
  <w:num w:numId="7">
    <w:abstractNumId w:val="17"/>
  </w:num>
  <w:num w:numId="8">
    <w:abstractNumId w:val="11"/>
  </w:num>
  <w:num w:numId="9">
    <w:abstractNumId w:val="22"/>
  </w:num>
  <w:num w:numId="10">
    <w:abstractNumId w:val="13"/>
  </w:num>
  <w:num w:numId="11">
    <w:abstractNumId w:val="3"/>
  </w:num>
  <w:num w:numId="12">
    <w:abstractNumId w:val="21"/>
  </w:num>
  <w:num w:numId="13">
    <w:abstractNumId w:val="7"/>
  </w:num>
  <w:num w:numId="14">
    <w:abstractNumId w:val="0"/>
  </w:num>
  <w:num w:numId="15">
    <w:abstractNumId w:val="6"/>
  </w:num>
  <w:num w:numId="16">
    <w:abstractNumId w:val="12"/>
  </w:num>
  <w:num w:numId="17">
    <w:abstractNumId w:val="24"/>
  </w:num>
  <w:num w:numId="18">
    <w:abstractNumId w:val="4"/>
  </w:num>
  <w:num w:numId="19">
    <w:abstractNumId w:val="20"/>
  </w:num>
  <w:num w:numId="20">
    <w:abstractNumId w:val="18"/>
  </w:num>
  <w:num w:numId="21">
    <w:abstractNumId w:val="14"/>
  </w:num>
  <w:num w:numId="22">
    <w:abstractNumId w:val="16"/>
  </w:num>
  <w:num w:numId="23">
    <w:abstractNumId w:val="23"/>
  </w:num>
  <w:num w:numId="24">
    <w:abstractNumId w:val="9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TUyNjC3MDQxMbNQ0lEKTi0uzszPAykwrgUA/3EegSwAAAA="/>
  </w:docVars>
  <w:rsids>
    <w:rsidRoot w:val="00AD51C8"/>
    <w:rsid w:val="0000212B"/>
    <w:rsid w:val="00006CC6"/>
    <w:rsid w:val="0001117B"/>
    <w:rsid w:val="000243FA"/>
    <w:rsid w:val="00031F15"/>
    <w:rsid w:val="00040ADB"/>
    <w:rsid w:val="00046276"/>
    <w:rsid w:val="00061F7D"/>
    <w:rsid w:val="0007151E"/>
    <w:rsid w:val="00083F24"/>
    <w:rsid w:val="000A50B0"/>
    <w:rsid w:val="000A6A74"/>
    <w:rsid w:val="000A75A0"/>
    <w:rsid w:val="000B6DA3"/>
    <w:rsid w:val="000C6D5F"/>
    <w:rsid w:val="000D1ECB"/>
    <w:rsid w:val="000D2397"/>
    <w:rsid w:val="000E0067"/>
    <w:rsid w:val="000E385D"/>
    <w:rsid w:val="000F3661"/>
    <w:rsid w:val="000F575D"/>
    <w:rsid w:val="00112C23"/>
    <w:rsid w:val="001136E3"/>
    <w:rsid w:val="00120880"/>
    <w:rsid w:val="00134725"/>
    <w:rsid w:val="00135DF2"/>
    <w:rsid w:val="00136EAF"/>
    <w:rsid w:val="00142834"/>
    <w:rsid w:val="00146E63"/>
    <w:rsid w:val="001721AE"/>
    <w:rsid w:val="00182898"/>
    <w:rsid w:val="00196F0E"/>
    <w:rsid w:val="001A180E"/>
    <w:rsid w:val="001B2B6E"/>
    <w:rsid w:val="001B4E76"/>
    <w:rsid w:val="001D5C27"/>
    <w:rsid w:val="001E3460"/>
    <w:rsid w:val="001E591D"/>
    <w:rsid w:val="001F2CD0"/>
    <w:rsid w:val="00201BE7"/>
    <w:rsid w:val="002072A6"/>
    <w:rsid w:val="00207FAC"/>
    <w:rsid w:val="002316C5"/>
    <w:rsid w:val="00246BC4"/>
    <w:rsid w:val="00251861"/>
    <w:rsid w:val="00262749"/>
    <w:rsid w:val="0027439D"/>
    <w:rsid w:val="002753EA"/>
    <w:rsid w:val="00275723"/>
    <w:rsid w:val="002848A1"/>
    <w:rsid w:val="00286427"/>
    <w:rsid w:val="00287DCC"/>
    <w:rsid w:val="0029227C"/>
    <w:rsid w:val="002B071F"/>
    <w:rsid w:val="002B0E5F"/>
    <w:rsid w:val="002B3CD2"/>
    <w:rsid w:val="002C14F6"/>
    <w:rsid w:val="002C3520"/>
    <w:rsid w:val="002D3C6A"/>
    <w:rsid w:val="002D6335"/>
    <w:rsid w:val="002E131A"/>
    <w:rsid w:val="002F6C76"/>
    <w:rsid w:val="00304100"/>
    <w:rsid w:val="003125B0"/>
    <w:rsid w:val="003138F0"/>
    <w:rsid w:val="00327DE0"/>
    <w:rsid w:val="0033133C"/>
    <w:rsid w:val="00343734"/>
    <w:rsid w:val="00344B8B"/>
    <w:rsid w:val="00355884"/>
    <w:rsid w:val="00362AFC"/>
    <w:rsid w:val="00375114"/>
    <w:rsid w:val="00385C7F"/>
    <w:rsid w:val="00386696"/>
    <w:rsid w:val="00387749"/>
    <w:rsid w:val="00395BD2"/>
    <w:rsid w:val="003D091F"/>
    <w:rsid w:val="003E0369"/>
    <w:rsid w:val="003F54C5"/>
    <w:rsid w:val="004107AC"/>
    <w:rsid w:val="00414425"/>
    <w:rsid w:val="00417106"/>
    <w:rsid w:val="00421667"/>
    <w:rsid w:val="004245ED"/>
    <w:rsid w:val="00426C2A"/>
    <w:rsid w:val="00432EEF"/>
    <w:rsid w:val="00443347"/>
    <w:rsid w:val="00455D81"/>
    <w:rsid w:val="004625EC"/>
    <w:rsid w:val="004668A0"/>
    <w:rsid w:val="00467175"/>
    <w:rsid w:val="00480998"/>
    <w:rsid w:val="004823A5"/>
    <w:rsid w:val="00491A7C"/>
    <w:rsid w:val="00492640"/>
    <w:rsid w:val="004C4A09"/>
    <w:rsid w:val="004C5FF9"/>
    <w:rsid w:val="004D760D"/>
    <w:rsid w:val="004E4C51"/>
    <w:rsid w:val="004F7110"/>
    <w:rsid w:val="005019D3"/>
    <w:rsid w:val="005027B8"/>
    <w:rsid w:val="0051074B"/>
    <w:rsid w:val="0051167F"/>
    <w:rsid w:val="00513409"/>
    <w:rsid w:val="005248ED"/>
    <w:rsid w:val="00530896"/>
    <w:rsid w:val="00535C99"/>
    <w:rsid w:val="005400CD"/>
    <w:rsid w:val="00545398"/>
    <w:rsid w:val="0055095A"/>
    <w:rsid w:val="005720E1"/>
    <w:rsid w:val="005809D5"/>
    <w:rsid w:val="00581983"/>
    <w:rsid w:val="005978F0"/>
    <w:rsid w:val="005A472C"/>
    <w:rsid w:val="005A6AC8"/>
    <w:rsid w:val="005C0353"/>
    <w:rsid w:val="005C0631"/>
    <w:rsid w:val="005C3AFC"/>
    <w:rsid w:val="005D29E1"/>
    <w:rsid w:val="005E3BDE"/>
    <w:rsid w:val="005E4231"/>
    <w:rsid w:val="0060005A"/>
    <w:rsid w:val="006048F6"/>
    <w:rsid w:val="00606C43"/>
    <w:rsid w:val="00611BFC"/>
    <w:rsid w:val="00612903"/>
    <w:rsid w:val="00630CC4"/>
    <w:rsid w:val="0063278C"/>
    <w:rsid w:val="00641052"/>
    <w:rsid w:val="00641411"/>
    <w:rsid w:val="006646FE"/>
    <w:rsid w:val="006656A8"/>
    <w:rsid w:val="0067053C"/>
    <w:rsid w:val="00671506"/>
    <w:rsid w:val="006832C7"/>
    <w:rsid w:val="00686BE5"/>
    <w:rsid w:val="00687A5B"/>
    <w:rsid w:val="00690B59"/>
    <w:rsid w:val="00692FC1"/>
    <w:rsid w:val="00694957"/>
    <w:rsid w:val="00696633"/>
    <w:rsid w:val="006C738F"/>
    <w:rsid w:val="006D61DF"/>
    <w:rsid w:val="006E2E5C"/>
    <w:rsid w:val="006E3277"/>
    <w:rsid w:val="0070066A"/>
    <w:rsid w:val="007179D8"/>
    <w:rsid w:val="00720BFC"/>
    <w:rsid w:val="00720FAB"/>
    <w:rsid w:val="007365D5"/>
    <w:rsid w:val="00737EDF"/>
    <w:rsid w:val="0074639A"/>
    <w:rsid w:val="00757142"/>
    <w:rsid w:val="007702F4"/>
    <w:rsid w:val="00781B9D"/>
    <w:rsid w:val="007B31B8"/>
    <w:rsid w:val="007C00B7"/>
    <w:rsid w:val="007C2E23"/>
    <w:rsid w:val="007D6933"/>
    <w:rsid w:val="007E094D"/>
    <w:rsid w:val="007E76BA"/>
    <w:rsid w:val="00800174"/>
    <w:rsid w:val="00801D3B"/>
    <w:rsid w:val="00802301"/>
    <w:rsid w:val="00806141"/>
    <w:rsid w:val="00822E76"/>
    <w:rsid w:val="00825592"/>
    <w:rsid w:val="0082588D"/>
    <w:rsid w:val="00842673"/>
    <w:rsid w:val="00846362"/>
    <w:rsid w:val="008466E4"/>
    <w:rsid w:val="00847A73"/>
    <w:rsid w:val="00847ABB"/>
    <w:rsid w:val="00865238"/>
    <w:rsid w:val="00881795"/>
    <w:rsid w:val="0088759C"/>
    <w:rsid w:val="00895C9E"/>
    <w:rsid w:val="008A4268"/>
    <w:rsid w:val="008A5C62"/>
    <w:rsid w:val="008B2429"/>
    <w:rsid w:val="008C0C8C"/>
    <w:rsid w:val="008D492C"/>
    <w:rsid w:val="008E14FB"/>
    <w:rsid w:val="008F0B99"/>
    <w:rsid w:val="009026FA"/>
    <w:rsid w:val="009038EE"/>
    <w:rsid w:val="00906CA2"/>
    <w:rsid w:val="00915E73"/>
    <w:rsid w:val="00920237"/>
    <w:rsid w:val="0092191C"/>
    <w:rsid w:val="009261BD"/>
    <w:rsid w:val="009456C3"/>
    <w:rsid w:val="00975CB7"/>
    <w:rsid w:val="00993475"/>
    <w:rsid w:val="009A3717"/>
    <w:rsid w:val="009B03F6"/>
    <w:rsid w:val="009B0697"/>
    <w:rsid w:val="009B39DB"/>
    <w:rsid w:val="009D1BFC"/>
    <w:rsid w:val="009F0138"/>
    <w:rsid w:val="009F6FEF"/>
    <w:rsid w:val="00A019A1"/>
    <w:rsid w:val="00A10073"/>
    <w:rsid w:val="00A17A46"/>
    <w:rsid w:val="00A205CD"/>
    <w:rsid w:val="00A24B97"/>
    <w:rsid w:val="00A26A4D"/>
    <w:rsid w:val="00A77182"/>
    <w:rsid w:val="00A81033"/>
    <w:rsid w:val="00A86D30"/>
    <w:rsid w:val="00A92754"/>
    <w:rsid w:val="00AA3259"/>
    <w:rsid w:val="00AB011A"/>
    <w:rsid w:val="00AB4F99"/>
    <w:rsid w:val="00AB563E"/>
    <w:rsid w:val="00AB61DC"/>
    <w:rsid w:val="00AC03F1"/>
    <w:rsid w:val="00AC1AF2"/>
    <w:rsid w:val="00AC2052"/>
    <w:rsid w:val="00AC24A5"/>
    <w:rsid w:val="00AD39DF"/>
    <w:rsid w:val="00AD51C8"/>
    <w:rsid w:val="00AD7EF9"/>
    <w:rsid w:val="00AE1B2A"/>
    <w:rsid w:val="00AF3669"/>
    <w:rsid w:val="00B05C0E"/>
    <w:rsid w:val="00B15E8C"/>
    <w:rsid w:val="00B21E46"/>
    <w:rsid w:val="00B22A80"/>
    <w:rsid w:val="00B271C1"/>
    <w:rsid w:val="00B275A2"/>
    <w:rsid w:val="00B40C87"/>
    <w:rsid w:val="00B4435C"/>
    <w:rsid w:val="00B609A7"/>
    <w:rsid w:val="00B62186"/>
    <w:rsid w:val="00B67B0C"/>
    <w:rsid w:val="00B7409B"/>
    <w:rsid w:val="00B77DF4"/>
    <w:rsid w:val="00B81FA8"/>
    <w:rsid w:val="00B82954"/>
    <w:rsid w:val="00BA33CE"/>
    <w:rsid w:val="00BA750A"/>
    <w:rsid w:val="00BB34C9"/>
    <w:rsid w:val="00BB6695"/>
    <w:rsid w:val="00BC3BF8"/>
    <w:rsid w:val="00BF1306"/>
    <w:rsid w:val="00C03854"/>
    <w:rsid w:val="00C34A3E"/>
    <w:rsid w:val="00C51CF7"/>
    <w:rsid w:val="00C53956"/>
    <w:rsid w:val="00C62776"/>
    <w:rsid w:val="00C63760"/>
    <w:rsid w:val="00C648E0"/>
    <w:rsid w:val="00C66DD3"/>
    <w:rsid w:val="00C70EDB"/>
    <w:rsid w:val="00C717AF"/>
    <w:rsid w:val="00C76E07"/>
    <w:rsid w:val="00C7713B"/>
    <w:rsid w:val="00C8295F"/>
    <w:rsid w:val="00C90890"/>
    <w:rsid w:val="00C919E8"/>
    <w:rsid w:val="00CA3AF0"/>
    <w:rsid w:val="00CB4679"/>
    <w:rsid w:val="00CB54D5"/>
    <w:rsid w:val="00CB707E"/>
    <w:rsid w:val="00CD4D81"/>
    <w:rsid w:val="00CD7844"/>
    <w:rsid w:val="00CE4938"/>
    <w:rsid w:val="00D01E08"/>
    <w:rsid w:val="00D04514"/>
    <w:rsid w:val="00D21A29"/>
    <w:rsid w:val="00D24630"/>
    <w:rsid w:val="00D26500"/>
    <w:rsid w:val="00D30115"/>
    <w:rsid w:val="00D3420A"/>
    <w:rsid w:val="00D415FB"/>
    <w:rsid w:val="00D46435"/>
    <w:rsid w:val="00D546DC"/>
    <w:rsid w:val="00D5493C"/>
    <w:rsid w:val="00D55C00"/>
    <w:rsid w:val="00D56B74"/>
    <w:rsid w:val="00D84F0D"/>
    <w:rsid w:val="00DB1D4E"/>
    <w:rsid w:val="00DB2B79"/>
    <w:rsid w:val="00DB39F4"/>
    <w:rsid w:val="00DB3E30"/>
    <w:rsid w:val="00DB6E9D"/>
    <w:rsid w:val="00DC1B39"/>
    <w:rsid w:val="00DC6E45"/>
    <w:rsid w:val="00DD2E10"/>
    <w:rsid w:val="00DE25FF"/>
    <w:rsid w:val="00DE59AB"/>
    <w:rsid w:val="00DE6543"/>
    <w:rsid w:val="00DF0420"/>
    <w:rsid w:val="00E014AA"/>
    <w:rsid w:val="00E03D1C"/>
    <w:rsid w:val="00E05B34"/>
    <w:rsid w:val="00E10F04"/>
    <w:rsid w:val="00E10F10"/>
    <w:rsid w:val="00E15BFB"/>
    <w:rsid w:val="00E16581"/>
    <w:rsid w:val="00E20793"/>
    <w:rsid w:val="00E370D6"/>
    <w:rsid w:val="00E41C05"/>
    <w:rsid w:val="00E46AA2"/>
    <w:rsid w:val="00E67201"/>
    <w:rsid w:val="00E70A2C"/>
    <w:rsid w:val="00E730AC"/>
    <w:rsid w:val="00E7374B"/>
    <w:rsid w:val="00E9668A"/>
    <w:rsid w:val="00EB14BA"/>
    <w:rsid w:val="00EB7538"/>
    <w:rsid w:val="00ED5675"/>
    <w:rsid w:val="00ED716E"/>
    <w:rsid w:val="00EE6740"/>
    <w:rsid w:val="00EF21FB"/>
    <w:rsid w:val="00EF247B"/>
    <w:rsid w:val="00EF5677"/>
    <w:rsid w:val="00F12EDF"/>
    <w:rsid w:val="00F13B1B"/>
    <w:rsid w:val="00F15E60"/>
    <w:rsid w:val="00F26829"/>
    <w:rsid w:val="00F36244"/>
    <w:rsid w:val="00F41596"/>
    <w:rsid w:val="00F50230"/>
    <w:rsid w:val="00F50492"/>
    <w:rsid w:val="00F52672"/>
    <w:rsid w:val="00F61A8B"/>
    <w:rsid w:val="00F7169F"/>
    <w:rsid w:val="00F74170"/>
    <w:rsid w:val="00F74DEB"/>
    <w:rsid w:val="00F87D95"/>
    <w:rsid w:val="00FA378D"/>
    <w:rsid w:val="00FA6FF9"/>
    <w:rsid w:val="00FB44A8"/>
    <w:rsid w:val="00FC028E"/>
    <w:rsid w:val="00FD041D"/>
    <w:rsid w:val="00FD5B7B"/>
    <w:rsid w:val="00FD61CB"/>
    <w:rsid w:val="00FD64CB"/>
    <w:rsid w:val="00FE1F71"/>
    <w:rsid w:val="00FE28CC"/>
    <w:rsid w:val="00FE2B85"/>
    <w:rsid w:val="00FE7F29"/>
    <w:rsid w:val="00FF6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C2FF93"/>
  <w14:defaultImageDpi w14:val="330"/>
  <w15:docId w15:val="{BF7FAA1B-62C6-4A91-8AB4-59B192420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7EF9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51C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1C8"/>
  </w:style>
  <w:style w:type="paragraph" w:styleId="Footer">
    <w:name w:val="footer"/>
    <w:basedOn w:val="Normal"/>
    <w:link w:val="FooterChar"/>
    <w:uiPriority w:val="99"/>
    <w:unhideWhenUsed/>
    <w:rsid w:val="00AD51C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1C8"/>
  </w:style>
  <w:style w:type="paragraph" w:styleId="BalloonText">
    <w:name w:val="Balloon Text"/>
    <w:basedOn w:val="Normal"/>
    <w:link w:val="BalloonTextChar"/>
    <w:uiPriority w:val="99"/>
    <w:semiHidden/>
    <w:unhideWhenUsed/>
    <w:rsid w:val="00AD51C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51C8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A6A7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75CB7"/>
    <w:pPr>
      <w:ind w:left="720"/>
      <w:contextualSpacing/>
    </w:pPr>
  </w:style>
  <w:style w:type="paragraph" w:customStyle="1" w:styleId="Default">
    <w:name w:val="Default"/>
    <w:rsid w:val="00FE7F29"/>
    <w:pPr>
      <w:autoSpaceDE w:val="0"/>
      <w:autoSpaceDN w:val="0"/>
      <w:adjustRightInd w:val="0"/>
    </w:pPr>
    <w:rPr>
      <w:rFonts w:ascii="Trebuchet MS" w:hAnsi="Trebuchet MS" w:cs="Trebuchet MS"/>
      <w:color w:val="000000"/>
      <w:lang w:val="en-ZA"/>
    </w:rPr>
  </w:style>
  <w:style w:type="paragraph" w:customStyle="1" w:styleId="m625684176232461912msolistparagraph">
    <w:name w:val="m_625684176232461912msolistparagraph"/>
    <w:basedOn w:val="Normal"/>
    <w:rsid w:val="008A5C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ZA" w:eastAsia="en-ZA"/>
    </w:rPr>
  </w:style>
  <w:style w:type="character" w:customStyle="1" w:styleId="apple-converted-space">
    <w:name w:val="apple-converted-space"/>
    <w:basedOn w:val="DefaultParagraphFont"/>
    <w:rsid w:val="008A5C62"/>
  </w:style>
  <w:style w:type="paragraph" w:styleId="NoSpacing">
    <w:name w:val="No Spacing"/>
    <w:basedOn w:val="Normal"/>
    <w:link w:val="NoSpacingChar"/>
    <w:uiPriority w:val="1"/>
    <w:qFormat/>
    <w:rsid w:val="00AD7EF9"/>
    <w:rPr>
      <w:rFonts w:ascii="Calibri" w:eastAsia="Calibri" w:hAnsi="Calibri" w:cs="Times New Roman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AD7EF9"/>
    <w:rPr>
      <w:rFonts w:ascii="Calibri" w:eastAsia="Calibri" w:hAnsi="Calibri" w:cs="Times New Roman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D7EF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EB7538"/>
    <w:rPr>
      <w:sz w:val="22"/>
      <w:szCs w:val="22"/>
      <w:lang w:eastAsia="en-Z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2">
    <w:name w:val="Body Text 2"/>
    <w:basedOn w:val="Normal"/>
    <w:link w:val="BodyText2Char"/>
    <w:rsid w:val="00EB7538"/>
    <w:rPr>
      <w:rFonts w:ascii="Times New Roman" w:eastAsia="Times New Roman" w:hAnsi="Times New Roman" w:cs="Times New Roman"/>
      <w:snapToGrid w:val="0"/>
      <w:sz w:val="20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EB7538"/>
    <w:rPr>
      <w:rFonts w:ascii="Times New Roman" w:eastAsia="Times New Roman" w:hAnsi="Times New Roman" w:cs="Times New Roman"/>
      <w:snapToGrid w:val="0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671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71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71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71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71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0.png"/><Relationship Id="rId3" Type="http://schemas.openxmlformats.org/officeDocument/2006/relationships/image" Target="media/image6.png"/><Relationship Id="rId7" Type="http://schemas.openxmlformats.org/officeDocument/2006/relationships/image" Target="media/image50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40.png"/><Relationship Id="rId5" Type="http://schemas.openxmlformats.org/officeDocument/2006/relationships/image" Target="media/image8.png"/><Relationship Id="rId10" Type="http://schemas.openxmlformats.org/officeDocument/2006/relationships/image" Target="media/image80.png"/><Relationship Id="rId4" Type="http://schemas.openxmlformats.org/officeDocument/2006/relationships/image" Target="media/image7.png"/><Relationship Id="rId9" Type="http://schemas.openxmlformats.org/officeDocument/2006/relationships/image" Target="media/image70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30.emf"/><Relationship Id="rId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swana International University of Science &amp; Tech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UST CPA</dc:creator>
  <cp:lastModifiedBy>Venumadhav Kuthadi</cp:lastModifiedBy>
  <cp:revision>2</cp:revision>
  <cp:lastPrinted>2020-07-08T15:02:00Z</cp:lastPrinted>
  <dcterms:created xsi:type="dcterms:W3CDTF">2020-08-03T13:40:00Z</dcterms:created>
  <dcterms:modified xsi:type="dcterms:W3CDTF">2020-08-03T13:40:00Z</dcterms:modified>
</cp:coreProperties>
</file>